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B71B" w14:textId="77777777" w:rsidR="0039368A" w:rsidRPr="008A2EF6" w:rsidRDefault="0039368A" w:rsidP="007755E8">
      <w:pPr>
        <w:pStyle w:val="paragraph"/>
        <w:spacing w:before="0" w:beforeAutospacing="0" w:after="0" w:afterAutospacing="0"/>
        <w:textAlignment w:val="baseline"/>
        <w:rPr>
          <w:sz w:val="18"/>
          <w:szCs w:val="18"/>
        </w:rPr>
      </w:pPr>
      <w:r w:rsidRPr="008A2EF6">
        <w:rPr>
          <w:rStyle w:val="eop"/>
        </w:rPr>
        <w:t> </w:t>
      </w:r>
    </w:p>
    <w:p w14:paraId="44E59FFD" w14:textId="10AC4794" w:rsidR="0039368A" w:rsidRPr="008A2EF6" w:rsidRDefault="0039368A" w:rsidP="007755E8">
      <w:pPr>
        <w:pStyle w:val="paragraph"/>
        <w:spacing w:before="0" w:beforeAutospacing="0" w:after="0" w:afterAutospacing="0"/>
        <w:jc w:val="center"/>
        <w:textAlignment w:val="baseline"/>
        <w:rPr>
          <w:sz w:val="18"/>
          <w:szCs w:val="18"/>
        </w:rPr>
      </w:pPr>
      <w:r w:rsidRPr="008A2EF6">
        <w:rPr>
          <w:rStyle w:val="normaltextrun"/>
          <w:b/>
          <w:bCs/>
          <w:color w:val="000000"/>
          <w:sz w:val="40"/>
          <w:szCs w:val="40"/>
        </w:rPr>
        <w:t>Legislative Committee</w:t>
      </w:r>
      <w:r w:rsidR="007C739B" w:rsidRPr="008A2EF6">
        <w:rPr>
          <w:rStyle w:val="normaltextrun"/>
          <w:b/>
          <w:bCs/>
          <w:color w:val="000000"/>
          <w:sz w:val="40"/>
          <w:szCs w:val="40"/>
        </w:rPr>
        <w:t xml:space="preserve"> Meeting </w:t>
      </w:r>
      <w:r w:rsidRPr="008A2EF6">
        <w:rPr>
          <w:rStyle w:val="normaltextrun"/>
          <w:b/>
          <w:bCs/>
          <w:color w:val="000000"/>
          <w:sz w:val="40"/>
          <w:szCs w:val="40"/>
        </w:rPr>
        <w:t>Minutes</w:t>
      </w:r>
    </w:p>
    <w:p w14:paraId="6681EEFF" w14:textId="417C3F5B" w:rsidR="00B87C3F" w:rsidRPr="008A2EF6" w:rsidRDefault="0039368A" w:rsidP="007755E8">
      <w:pPr>
        <w:pStyle w:val="paragraph"/>
        <w:spacing w:before="0" w:beforeAutospacing="0" w:after="0" w:afterAutospacing="0"/>
        <w:jc w:val="center"/>
        <w:textAlignment w:val="baseline"/>
        <w:rPr>
          <w:rStyle w:val="normaltextrun"/>
          <w:color w:val="000000"/>
          <w:sz w:val="26"/>
          <w:szCs w:val="26"/>
        </w:rPr>
      </w:pPr>
      <w:r w:rsidRPr="008A2EF6">
        <w:rPr>
          <w:rStyle w:val="normaltextrun"/>
          <w:color w:val="000000"/>
          <w:sz w:val="26"/>
          <w:szCs w:val="26"/>
        </w:rPr>
        <w:t xml:space="preserve">Wednesday, </w:t>
      </w:r>
      <w:r w:rsidR="000C0FC5">
        <w:rPr>
          <w:rStyle w:val="normaltextrun"/>
          <w:color w:val="000000"/>
          <w:sz w:val="26"/>
          <w:szCs w:val="26"/>
        </w:rPr>
        <w:t>June 2</w:t>
      </w:r>
      <w:r w:rsidR="00647C7C">
        <w:rPr>
          <w:rStyle w:val="normaltextrun"/>
          <w:color w:val="000000"/>
          <w:sz w:val="26"/>
          <w:szCs w:val="26"/>
        </w:rPr>
        <w:t>2</w:t>
      </w:r>
      <w:r w:rsidR="003145BE" w:rsidRPr="008A2EF6">
        <w:rPr>
          <w:rStyle w:val="normaltextrun"/>
          <w:color w:val="000000"/>
          <w:sz w:val="26"/>
          <w:szCs w:val="26"/>
        </w:rPr>
        <w:t>,</w:t>
      </w:r>
      <w:r w:rsidR="00DC24C3" w:rsidRPr="008A2EF6">
        <w:rPr>
          <w:rStyle w:val="normaltextrun"/>
          <w:color w:val="000000"/>
          <w:sz w:val="26"/>
          <w:szCs w:val="26"/>
        </w:rPr>
        <w:t xml:space="preserve"> </w:t>
      </w:r>
      <w:r w:rsidRPr="008A2EF6">
        <w:rPr>
          <w:rStyle w:val="normaltextrun"/>
          <w:color w:val="000000"/>
          <w:sz w:val="26"/>
          <w:szCs w:val="26"/>
        </w:rPr>
        <w:t>20</w:t>
      </w:r>
      <w:r w:rsidR="002945B0" w:rsidRPr="008A2EF6">
        <w:rPr>
          <w:rStyle w:val="normaltextrun"/>
          <w:color w:val="000000"/>
          <w:sz w:val="26"/>
          <w:szCs w:val="26"/>
        </w:rPr>
        <w:t>2</w:t>
      </w:r>
      <w:r w:rsidR="00250111" w:rsidRPr="008A2EF6">
        <w:rPr>
          <w:rStyle w:val="normaltextrun"/>
          <w:color w:val="000000"/>
          <w:sz w:val="26"/>
          <w:szCs w:val="26"/>
        </w:rPr>
        <w:t>2</w:t>
      </w:r>
      <w:r w:rsidRPr="008A2EF6">
        <w:rPr>
          <w:rStyle w:val="normaltextrun"/>
          <w:color w:val="000000"/>
          <w:sz w:val="26"/>
          <w:szCs w:val="26"/>
        </w:rPr>
        <w:t xml:space="preserve"> </w:t>
      </w:r>
    </w:p>
    <w:p w14:paraId="383776F1" w14:textId="5451F071" w:rsidR="0039368A" w:rsidRPr="008A2EF6" w:rsidRDefault="00F54364" w:rsidP="007755E8">
      <w:pPr>
        <w:pStyle w:val="paragraph"/>
        <w:spacing w:before="0" w:beforeAutospacing="0" w:after="0" w:afterAutospacing="0"/>
        <w:jc w:val="center"/>
        <w:textAlignment w:val="baseline"/>
        <w:rPr>
          <w:rStyle w:val="normaltextrun"/>
          <w:sz w:val="26"/>
          <w:szCs w:val="26"/>
        </w:rPr>
      </w:pPr>
      <w:r w:rsidRPr="008A2EF6">
        <w:rPr>
          <w:rStyle w:val="normaltextrun"/>
          <w:color w:val="000000"/>
          <w:sz w:val="26"/>
          <w:szCs w:val="26"/>
        </w:rPr>
        <w:t>3</w:t>
      </w:r>
      <w:r w:rsidR="0039368A" w:rsidRPr="008A2EF6">
        <w:rPr>
          <w:rStyle w:val="normaltextrun"/>
          <w:color w:val="000000"/>
          <w:sz w:val="26"/>
          <w:szCs w:val="26"/>
        </w:rPr>
        <w:t xml:space="preserve">:00 </w:t>
      </w:r>
      <w:r w:rsidR="004254E1" w:rsidRPr="008A2EF6">
        <w:rPr>
          <w:rStyle w:val="normaltextrun"/>
          <w:color w:val="000000"/>
          <w:sz w:val="26"/>
          <w:szCs w:val="26"/>
        </w:rPr>
        <w:t>-</w:t>
      </w:r>
      <w:r w:rsidR="0039368A" w:rsidRPr="008A2EF6">
        <w:rPr>
          <w:rStyle w:val="normaltextrun"/>
          <w:color w:val="000000"/>
          <w:sz w:val="26"/>
          <w:szCs w:val="26"/>
        </w:rPr>
        <w:t xml:space="preserve"> </w:t>
      </w:r>
      <w:r w:rsidRPr="008A2EF6">
        <w:rPr>
          <w:rStyle w:val="normaltextrun"/>
          <w:color w:val="000000"/>
          <w:sz w:val="26"/>
          <w:szCs w:val="26"/>
        </w:rPr>
        <w:t>4</w:t>
      </w:r>
      <w:r w:rsidR="0039368A" w:rsidRPr="008A2EF6">
        <w:rPr>
          <w:rStyle w:val="normaltextrun"/>
          <w:color w:val="000000"/>
          <w:sz w:val="26"/>
          <w:szCs w:val="26"/>
        </w:rPr>
        <w:t xml:space="preserve">:00 </w:t>
      </w:r>
      <w:r w:rsidR="00562C83" w:rsidRPr="008A2EF6">
        <w:rPr>
          <w:rStyle w:val="normaltextrun"/>
          <w:sz w:val="26"/>
          <w:szCs w:val="26"/>
        </w:rPr>
        <w:t>pm</w:t>
      </w:r>
    </w:p>
    <w:p w14:paraId="0D40D3B7" w14:textId="726F1FF0" w:rsidR="00522BAB" w:rsidRPr="008A2EF6" w:rsidRDefault="008D0DA5" w:rsidP="007755E8">
      <w:pPr>
        <w:pStyle w:val="paragraph"/>
        <w:spacing w:before="0" w:beforeAutospacing="0" w:after="0" w:afterAutospacing="0"/>
        <w:jc w:val="center"/>
        <w:textAlignment w:val="baseline"/>
        <w:rPr>
          <w:rStyle w:val="normaltextrun"/>
          <w:sz w:val="26"/>
          <w:szCs w:val="26"/>
        </w:rPr>
      </w:pPr>
      <w:r w:rsidRPr="008A2EF6">
        <w:rPr>
          <w:rStyle w:val="normaltextrun"/>
          <w:sz w:val="26"/>
          <w:szCs w:val="26"/>
        </w:rPr>
        <w:t xml:space="preserve">Via </w:t>
      </w:r>
      <w:r w:rsidR="007C739B" w:rsidRPr="008A2EF6">
        <w:rPr>
          <w:rStyle w:val="normaltextrun"/>
          <w:sz w:val="26"/>
          <w:szCs w:val="26"/>
        </w:rPr>
        <w:t>Zoom</w:t>
      </w:r>
    </w:p>
    <w:p w14:paraId="42DAC0B6" w14:textId="14B12D43" w:rsidR="0039368A" w:rsidRPr="008A2EF6" w:rsidRDefault="0039368A" w:rsidP="007755E8">
      <w:pPr>
        <w:pStyle w:val="paragraph"/>
        <w:spacing w:before="0" w:beforeAutospacing="0" w:after="0" w:afterAutospacing="0"/>
        <w:textAlignment w:val="baseline"/>
        <w:rPr>
          <w:sz w:val="18"/>
          <w:szCs w:val="18"/>
        </w:rPr>
      </w:pPr>
      <w:bookmarkStart w:id="0" w:name="_Hlk45625517"/>
    </w:p>
    <w:p w14:paraId="5D1FD2B1" w14:textId="730DE524" w:rsidR="0039368A" w:rsidRPr="008A2EF6" w:rsidRDefault="0039368A" w:rsidP="007755E8">
      <w:pPr>
        <w:pStyle w:val="paragraph"/>
        <w:spacing w:before="0" w:beforeAutospacing="0" w:after="0" w:afterAutospacing="0"/>
        <w:jc w:val="center"/>
        <w:textAlignment w:val="baseline"/>
      </w:pPr>
      <w:r w:rsidRPr="008A2EF6">
        <w:rPr>
          <w:rStyle w:val="normaltextrun"/>
          <w:b/>
          <w:bCs/>
        </w:rPr>
        <w:t>Committee Present</w:t>
      </w:r>
      <w:r w:rsidRPr="008A2EF6">
        <w:rPr>
          <w:rStyle w:val="normaltextrun"/>
        </w:rPr>
        <w:t>:</w:t>
      </w:r>
      <w:r w:rsidR="001E6868" w:rsidRPr="008A2EF6">
        <w:rPr>
          <w:rStyle w:val="normaltextrun"/>
        </w:rPr>
        <w:t xml:space="preserve"> </w:t>
      </w:r>
      <w:r w:rsidR="00116697" w:rsidRPr="008A2EF6">
        <w:rPr>
          <w:rStyle w:val="normaltextrun"/>
        </w:rPr>
        <w:t xml:space="preserve">Chair Jennifer Perez, </w:t>
      </w:r>
      <w:r w:rsidR="000C0FC5">
        <w:rPr>
          <w:rStyle w:val="normaltextrun"/>
        </w:rPr>
        <w:t xml:space="preserve">Vice Chair John Erickson, Victor Sanchez, Dr. Julian Gold, Gary Boyer, Dana Reed, </w:t>
      </w:r>
      <w:r w:rsidR="000C0FC5" w:rsidRPr="000C0FC5">
        <w:rPr>
          <w:rStyle w:val="normaltextrun"/>
        </w:rPr>
        <w:t>Cathy Marcucci</w:t>
      </w:r>
      <w:r w:rsidR="000C0FC5">
        <w:rPr>
          <w:rStyle w:val="normaltextrun"/>
        </w:rPr>
        <w:t xml:space="preserve">, </w:t>
      </w:r>
      <w:r w:rsidR="000C0FC5" w:rsidRPr="000C0FC5">
        <w:rPr>
          <w:rStyle w:val="normaltextrun"/>
        </w:rPr>
        <w:t>Kimberly Ann Cobos-Cawthorne</w:t>
      </w:r>
      <w:r w:rsidR="000C0FC5">
        <w:rPr>
          <w:rStyle w:val="normaltextrun"/>
        </w:rPr>
        <w:t xml:space="preserve">, </w:t>
      </w:r>
      <w:bookmarkStart w:id="1" w:name="_Hlk106891266"/>
      <w:r w:rsidR="000C0FC5" w:rsidRPr="000C0FC5">
        <w:rPr>
          <w:rStyle w:val="normaltextrun"/>
        </w:rPr>
        <w:t>Diana Mahmud</w:t>
      </w:r>
      <w:bookmarkEnd w:id="1"/>
      <w:r w:rsidR="000C0FC5">
        <w:rPr>
          <w:rStyle w:val="normaltextrun"/>
        </w:rPr>
        <w:t>, Bill Uphoff, Ali Sajjad Taj, Jeff Wood</w:t>
      </w:r>
    </w:p>
    <w:p w14:paraId="28E2C291" w14:textId="2FB0CB97" w:rsidR="0039368A" w:rsidRPr="008A2EF6" w:rsidRDefault="0039368A" w:rsidP="007755E8">
      <w:pPr>
        <w:pStyle w:val="paragraph"/>
        <w:spacing w:before="0" w:beforeAutospacing="0" w:after="0" w:afterAutospacing="0"/>
        <w:jc w:val="center"/>
        <w:textAlignment w:val="baseline"/>
      </w:pPr>
    </w:p>
    <w:p w14:paraId="16254ABC" w14:textId="345F99E9" w:rsidR="00783717" w:rsidRPr="008A2EF6" w:rsidRDefault="0039368A" w:rsidP="007755E8">
      <w:pPr>
        <w:pStyle w:val="paragraph"/>
        <w:spacing w:before="0" w:beforeAutospacing="0" w:after="0" w:afterAutospacing="0"/>
        <w:jc w:val="center"/>
        <w:textAlignment w:val="baseline"/>
      </w:pPr>
      <w:r w:rsidRPr="008A2EF6">
        <w:rPr>
          <w:rStyle w:val="normaltextrun"/>
          <w:b/>
          <w:bCs/>
        </w:rPr>
        <w:t>Member</w:t>
      </w:r>
      <w:r w:rsidR="008D0DA5" w:rsidRPr="008A2EF6">
        <w:rPr>
          <w:rStyle w:val="normaltextrun"/>
          <w:b/>
          <w:bCs/>
        </w:rPr>
        <w:t xml:space="preserve"> Cities </w:t>
      </w:r>
      <w:r w:rsidRPr="008A2EF6">
        <w:rPr>
          <w:rStyle w:val="normaltextrun"/>
          <w:b/>
          <w:bCs/>
        </w:rPr>
        <w:t>Present</w:t>
      </w:r>
      <w:r w:rsidR="006A47E7" w:rsidRPr="008A2EF6">
        <w:rPr>
          <w:rStyle w:val="normaltextrun"/>
        </w:rPr>
        <w:t xml:space="preserve">: </w:t>
      </w:r>
      <w:r w:rsidR="00116697" w:rsidRPr="008A2EF6">
        <w:rPr>
          <w:rStyle w:val="normaltextrun"/>
        </w:rPr>
        <w:t xml:space="preserve">Norwalk, </w:t>
      </w:r>
      <w:r w:rsidR="000C0FC5">
        <w:rPr>
          <w:rStyle w:val="normaltextrun"/>
        </w:rPr>
        <w:t>West Hollywood, Bellflower, Beverly Hills, Glendora, Indian Wells, Industry, Montebello, South Pasadena, Lomita, Avalon, Hermosa Beach, Diamond Bar, Paramount, Artesia, Lakewood</w:t>
      </w:r>
    </w:p>
    <w:p w14:paraId="2E873E03" w14:textId="77777777" w:rsidR="001E6868" w:rsidRPr="008A2EF6" w:rsidRDefault="001E6868" w:rsidP="007755E8">
      <w:pPr>
        <w:pStyle w:val="paragraph"/>
        <w:spacing w:before="0" w:beforeAutospacing="0" w:after="0" w:afterAutospacing="0"/>
        <w:jc w:val="center"/>
        <w:textAlignment w:val="baseline"/>
        <w:rPr>
          <w:rStyle w:val="eop"/>
        </w:rPr>
      </w:pPr>
    </w:p>
    <w:p w14:paraId="19A5AA9B" w14:textId="33D05EE8" w:rsidR="00783717" w:rsidRPr="008A2EF6" w:rsidRDefault="00783717" w:rsidP="007755E8">
      <w:pPr>
        <w:pStyle w:val="paragraph"/>
        <w:spacing w:before="0" w:beforeAutospacing="0" w:after="0" w:afterAutospacing="0"/>
        <w:jc w:val="center"/>
        <w:textAlignment w:val="baseline"/>
        <w:rPr>
          <w:rStyle w:val="eop"/>
        </w:rPr>
      </w:pPr>
      <w:r w:rsidRPr="008A2EF6">
        <w:rPr>
          <w:rStyle w:val="eop"/>
          <w:b/>
          <w:bCs/>
        </w:rPr>
        <w:t>Others Present:</w:t>
      </w:r>
      <w:r w:rsidRPr="008A2EF6">
        <w:rPr>
          <w:rStyle w:val="eop"/>
        </w:rPr>
        <w:t xml:space="preserve"> </w:t>
      </w:r>
      <w:bookmarkEnd w:id="0"/>
      <w:r w:rsidR="00CC05EE" w:rsidRPr="008A2EF6">
        <w:rPr>
          <w:rStyle w:val="eop"/>
        </w:rPr>
        <w:t>Marcel Rodarte, Alejandra Hernandez</w:t>
      </w:r>
      <w:r w:rsidR="00675CD9" w:rsidRPr="008A2EF6">
        <w:rPr>
          <w:rStyle w:val="eop"/>
        </w:rPr>
        <w:t>,</w:t>
      </w:r>
      <w:r w:rsidR="00144E90" w:rsidRPr="008A2EF6">
        <w:rPr>
          <w:rStyle w:val="eop"/>
        </w:rPr>
        <w:t xml:space="preserve"> </w:t>
      </w:r>
      <w:r w:rsidR="00116697" w:rsidRPr="008A2EF6">
        <w:rPr>
          <w:rStyle w:val="eop"/>
        </w:rPr>
        <w:t xml:space="preserve">Lindsey Skolnik, </w:t>
      </w:r>
      <w:r w:rsidR="000C0FC5">
        <w:rPr>
          <w:rStyle w:val="eop"/>
        </w:rPr>
        <w:t>Jorge Morales, Sam Pedroza, Andrew V</w:t>
      </w:r>
      <w:r w:rsidR="000C0FC5" w:rsidRPr="000C0FC5">
        <w:rPr>
          <w:rStyle w:val="eop"/>
        </w:rPr>
        <w:t>ialpando</w:t>
      </w:r>
      <w:r w:rsidR="000C0FC5">
        <w:rPr>
          <w:rStyle w:val="eop"/>
        </w:rPr>
        <w:t>, Yesenia De La Rosa, Stacey Armato, Steve Tye, John Moreno</w:t>
      </w:r>
    </w:p>
    <w:p w14:paraId="1221176E" w14:textId="77777777" w:rsidR="00322772" w:rsidRPr="008A2EF6" w:rsidRDefault="00322772" w:rsidP="007755E8">
      <w:pPr>
        <w:pStyle w:val="paragraph"/>
        <w:spacing w:before="0" w:beforeAutospacing="0" w:after="0" w:afterAutospacing="0" w:line="360" w:lineRule="auto"/>
        <w:jc w:val="center"/>
        <w:textAlignment w:val="baseline"/>
      </w:pPr>
    </w:p>
    <w:p w14:paraId="6047FA4D" w14:textId="045E87B4" w:rsidR="007755E8" w:rsidRPr="008A2EF6" w:rsidRDefault="00A60FD5" w:rsidP="00D457DD">
      <w:pPr>
        <w:pStyle w:val="paragraph"/>
        <w:numPr>
          <w:ilvl w:val="0"/>
          <w:numId w:val="16"/>
        </w:numPr>
        <w:spacing w:before="0" w:beforeAutospacing="0" w:after="0" w:afterAutospacing="0" w:line="360" w:lineRule="auto"/>
        <w:textAlignment w:val="baseline"/>
        <w:rPr>
          <w:b/>
          <w:bCs/>
        </w:rPr>
      </w:pPr>
      <w:r w:rsidRPr="008A2EF6">
        <w:rPr>
          <w:b/>
          <w:bCs/>
        </w:rPr>
        <w:t xml:space="preserve">Call </w:t>
      </w:r>
      <w:r w:rsidR="00AC3248" w:rsidRPr="008A2EF6">
        <w:rPr>
          <w:b/>
          <w:bCs/>
        </w:rPr>
        <w:t>to</w:t>
      </w:r>
      <w:r w:rsidRPr="008A2EF6">
        <w:rPr>
          <w:b/>
          <w:bCs/>
        </w:rPr>
        <w:t xml:space="preserve"> Order: 3:</w:t>
      </w:r>
      <w:r w:rsidR="00C41317" w:rsidRPr="008A2EF6">
        <w:rPr>
          <w:b/>
          <w:bCs/>
        </w:rPr>
        <w:t>0</w:t>
      </w:r>
      <w:r w:rsidR="000C0FC5">
        <w:rPr>
          <w:b/>
          <w:bCs/>
        </w:rPr>
        <w:t>1</w:t>
      </w:r>
      <w:r w:rsidR="00562C83" w:rsidRPr="008A2EF6">
        <w:rPr>
          <w:b/>
          <w:bCs/>
        </w:rPr>
        <w:t xml:space="preserve"> </w:t>
      </w:r>
      <w:r w:rsidR="001C7491" w:rsidRPr="008A2EF6">
        <w:rPr>
          <w:b/>
          <w:bCs/>
        </w:rPr>
        <w:t>pm</w:t>
      </w:r>
    </w:p>
    <w:p w14:paraId="00EA4944" w14:textId="77777777" w:rsidR="00C0713B" w:rsidRPr="008A2EF6" w:rsidRDefault="00C0713B" w:rsidP="00C0713B">
      <w:pPr>
        <w:pStyle w:val="paragraph"/>
        <w:spacing w:before="0" w:beforeAutospacing="0" w:after="0" w:afterAutospacing="0" w:line="360" w:lineRule="auto"/>
        <w:ind w:left="720"/>
        <w:textAlignment w:val="baseline"/>
        <w:rPr>
          <w:b/>
          <w:bCs/>
        </w:rPr>
      </w:pPr>
    </w:p>
    <w:p w14:paraId="5C4613ED" w14:textId="2B8DFB31" w:rsidR="00C0713B" w:rsidRPr="008A2EF6" w:rsidRDefault="00C0713B" w:rsidP="00D457DD">
      <w:pPr>
        <w:pStyle w:val="paragraph"/>
        <w:numPr>
          <w:ilvl w:val="0"/>
          <w:numId w:val="16"/>
        </w:numPr>
        <w:spacing w:before="0" w:beforeAutospacing="0" w:after="0" w:afterAutospacing="0" w:line="360" w:lineRule="auto"/>
        <w:textAlignment w:val="baseline"/>
        <w:rPr>
          <w:b/>
          <w:bCs/>
        </w:rPr>
      </w:pPr>
      <w:r w:rsidRPr="008A2EF6">
        <w:rPr>
          <w:b/>
          <w:bCs/>
        </w:rPr>
        <w:t xml:space="preserve">Approval of Minutes </w:t>
      </w:r>
    </w:p>
    <w:p w14:paraId="07775CC5" w14:textId="59490C32" w:rsidR="00C0713B" w:rsidRPr="008A2EF6" w:rsidRDefault="000C0FC5" w:rsidP="00D64620">
      <w:pPr>
        <w:spacing w:after="0" w:line="360" w:lineRule="auto"/>
        <w:ind w:left="1440"/>
        <w:rPr>
          <w:rFonts w:ascii="Times New Roman" w:hAnsi="Times New Roman" w:cs="Times New Roman"/>
          <w:sz w:val="24"/>
          <w:szCs w:val="24"/>
        </w:rPr>
      </w:pPr>
      <w:r w:rsidRPr="000C0FC5">
        <w:rPr>
          <w:rFonts w:ascii="Times New Roman" w:hAnsi="Times New Roman" w:cs="Times New Roman"/>
          <w:sz w:val="24"/>
          <w:szCs w:val="24"/>
        </w:rPr>
        <w:t xml:space="preserve">Kimberly Ann Cobos-Cawthorne </w:t>
      </w:r>
      <w:r w:rsidR="00C0713B" w:rsidRPr="008A2EF6">
        <w:rPr>
          <w:rFonts w:ascii="Times New Roman" w:hAnsi="Times New Roman" w:cs="Times New Roman"/>
          <w:sz w:val="24"/>
          <w:szCs w:val="24"/>
        </w:rPr>
        <w:t xml:space="preserve">motioned approval of the </w:t>
      </w:r>
      <w:r>
        <w:rPr>
          <w:rFonts w:ascii="Times New Roman" w:hAnsi="Times New Roman" w:cs="Times New Roman"/>
          <w:sz w:val="24"/>
          <w:szCs w:val="24"/>
        </w:rPr>
        <w:t>May</w:t>
      </w:r>
      <w:r w:rsidR="00C0713B" w:rsidRPr="008A2EF6">
        <w:rPr>
          <w:rFonts w:ascii="Times New Roman" w:hAnsi="Times New Roman" w:cs="Times New Roman"/>
          <w:sz w:val="24"/>
          <w:szCs w:val="24"/>
        </w:rPr>
        <w:t xml:space="preserve"> meeting minutes</w:t>
      </w:r>
      <w:r w:rsidR="00700899">
        <w:rPr>
          <w:rFonts w:ascii="Times New Roman" w:hAnsi="Times New Roman" w:cs="Times New Roman"/>
          <w:sz w:val="24"/>
          <w:szCs w:val="24"/>
        </w:rPr>
        <w:t>, m</w:t>
      </w:r>
      <w:r w:rsidR="00C0713B" w:rsidRPr="008A2EF6">
        <w:rPr>
          <w:rFonts w:ascii="Times New Roman" w:hAnsi="Times New Roman" w:cs="Times New Roman"/>
          <w:sz w:val="24"/>
          <w:szCs w:val="24"/>
        </w:rPr>
        <w:t xml:space="preserve">otion seconded by </w:t>
      </w:r>
      <w:r w:rsidR="00F44265" w:rsidRPr="008A2EF6">
        <w:rPr>
          <w:rFonts w:ascii="Times New Roman" w:hAnsi="Times New Roman" w:cs="Times New Roman"/>
          <w:sz w:val="24"/>
          <w:szCs w:val="24"/>
        </w:rPr>
        <w:t>Bill Uphoff</w:t>
      </w:r>
      <w:r w:rsidR="00553BD1" w:rsidRPr="008A2EF6">
        <w:rPr>
          <w:rFonts w:ascii="Times New Roman" w:hAnsi="Times New Roman" w:cs="Times New Roman"/>
          <w:sz w:val="24"/>
          <w:szCs w:val="24"/>
        </w:rPr>
        <w:t xml:space="preserve">. </w:t>
      </w:r>
      <w:r>
        <w:rPr>
          <w:rFonts w:ascii="Times New Roman" w:hAnsi="Times New Roman" w:cs="Times New Roman"/>
          <w:sz w:val="24"/>
          <w:szCs w:val="24"/>
        </w:rPr>
        <w:t>No abstentions,</w:t>
      </w:r>
      <w:r w:rsidR="00553BD1" w:rsidRPr="008A2EF6">
        <w:rPr>
          <w:rFonts w:ascii="Times New Roman" w:hAnsi="Times New Roman" w:cs="Times New Roman"/>
          <w:sz w:val="24"/>
          <w:szCs w:val="24"/>
        </w:rPr>
        <w:t xml:space="preserve"> m</w:t>
      </w:r>
      <w:r w:rsidR="00C0713B" w:rsidRPr="008A2EF6">
        <w:rPr>
          <w:rFonts w:ascii="Times New Roman" w:hAnsi="Times New Roman" w:cs="Times New Roman"/>
          <w:sz w:val="24"/>
          <w:szCs w:val="24"/>
        </w:rPr>
        <w:t>otion passed</w:t>
      </w:r>
      <w:r>
        <w:rPr>
          <w:rFonts w:ascii="Times New Roman" w:hAnsi="Times New Roman" w:cs="Times New Roman"/>
          <w:sz w:val="24"/>
          <w:szCs w:val="24"/>
        </w:rPr>
        <w:t xml:space="preserve"> unanimously</w:t>
      </w:r>
      <w:r w:rsidR="00C0713B" w:rsidRPr="008A2EF6">
        <w:rPr>
          <w:rFonts w:ascii="Times New Roman" w:hAnsi="Times New Roman" w:cs="Times New Roman"/>
          <w:sz w:val="24"/>
          <w:szCs w:val="24"/>
        </w:rPr>
        <w:t xml:space="preserve">. </w:t>
      </w:r>
    </w:p>
    <w:p w14:paraId="53F41CCF" w14:textId="77777777" w:rsidR="00C058B9" w:rsidRPr="008A2EF6" w:rsidRDefault="00EE3783" w:rsidP="00C058B9">
      <w:pPr>
        <w:pStyle w:val="paragraph"/>
        <w:numPr>
          <w:ilvl w:val="0"/>
          <w:numId w:val="16"/>
        </w:numPr>
        <w:spacing w:before="0" w:beforeAutospacing="0" w:after="0" w:afterAutospacing="0" w:line="360" w:lineRule="auto"/>
        <w:textAlignment w:val="baseline"/>
        <w:rPr>
          <w:b/>
          <w:bCs/>
        </w:rPr>
      </w:pPr>
      <w:r w:rsidRPr="008A2EF6">
        <w:rPr>
          <w:b/>
          <w:bCs/>
        </w:rPr>
        <w:t>Legislation Consideration</w:t>
      </w:r>
      <w:r w:rsidR="00932AB1" w:rsidRPr="008A2EF6">
        <w:rPr>
          <w:b/>
          <w:bCs/>
        </w:rPr>
        <w:t xml:space="preserve"> </w:t>
      </w:r>
      <w:r w:rsidR="00D457DD" w:rsidRPr="008A2EF6">
        <w:rPr>
          <w:b/>
          <w:bCs/>
        </w:rPr>
        <w:t xml:space="preserve">Review </w:t>
      </w:r>
    </w:p>
    <w:p w14:paraId="5088D53E" w14:textId="39A4F983" w:rsidR="00E84139" w:rsidRDefault="00E84139" w:rsidP="00743471">
      <w:pPr>
        <w:pStyle w:val="paragraph"/>
        <w:numPr>
          <w:ilvl w:val="1"/>
          <w:numId w:val="16"/>
        </w:numPr>
        <w:spacing w:before="0" w:beforeAutospacing="0" w:after="0" w:afterAutospacing="0" w:line="360" w:lineRule="auto"/>
        <w:textAlignment w:val="baseline"/>
        <w:rPr>
          <w:b/>
          <w:bCs/>
        </w:rPr>
      </w:pPr>
      <w:r w:rsidRPr="00E84139">
        <w:rPr>
          <w:b/>
          <w:bCs/>
        </w:rPr>
        <w:t>SB 972 - Gonzalez, Lena - California Retail Food Code</w:t>
      </w:r>
    </w:p>
    <w:p w14:paraId="6C4F3177" w14:textId="7EC86E65" w:rsidR="003B43A4" w:rsidRDefault="00E84139" w:rsidP="00743471">
      <w:pPr>
        <w:pStyle w:val="paragraph"/>
        <w:spacing w:before="0" w:beforeAutospacing="0" w:after="0" w:afterAutospacing="0" w:line="360" w:lineRule="auto"/>
        <w:ind w:left="1440"/>
        <w:textAlignment w:val="baseline"/>
      </w:pPr>
      <w:r w:rsidRPr="00743471">
        <w:t xml:space="preserve">Paramount City Manager John Moreno and </w:t>
      </w:r>
      <w:r w:rsidR="00743471" w:rsidRPr="00743471">
        <w:t xml:space="preserve">Assistant City Manager Andrew Vialpando presented the bill. </w:t>
      </w:r>
      <w:r w:rsidRPr="00743471">
        <w:t>Existing</w:t>
      </w:r>
      <w:r w:rsidRPr="00E84139">
        <w:t xml:space="preserve"> law, the California Retail Food Code</w:t>
      </w:r>
      <w:r w:rsidR="00F50F8C">
        <w:t xml:space="preserve"> </w:t>
      </w:r>
      <w:r w:rsidRPr="00E84139">
        <w:t xml:space="preserve">establishes uniform health and sanitation standards for and provides for regulation by the State Department of Public Health of retail food facilities and requires local health agencies to enforce these provisions. This bill would make various changes to the cottage food operation requirements, including authorizing sales at a compact mobile food facility, exempting those transactions from the amount used to calculate the annual gross sales restrictions, and authorizing the sale of the cottage food product at a mobile food facility owned by the cottage food operator. </w:t>
      </w:r>
      <w:r w:rsidR="00743471">
        <w:t xml:space="preserve">The City of Paramount recently met with Assemblymember Lena Gonzalez to </w:t>
      </w:r>
      <w:r w:rsidR="00274D5F">
        <w:t xml:space="preserve">discuss the </w:t>
      </w:r>
      <w:r w:rsidR="00274D5F">
        <w:lastRenderedPageBreak/>
        <w:t>implications for cities and businesses.</w:t>
      </w:r>
      <w:r w:rsidR="00AA5340">
        <w:t xml:space="preserve"> The City of Paramount drafted a letter of opposition with CCCA staff and the author’s office.</w:t>
      </w:r>
    </w:p>
    <w:p w14:paraId="14360887" w14:textId="77777777" w:rsidR="003B43A4" w:rsidRDefault="003B43A4" w:rsidP="00743471">
      <w:pPr>
        <w:pStyle w:val="paragraph"/>
        <w:spacing w:before="0" w:beforeAutospacing="0" w:after="0" w:afterAutospacing="0" w:line="360" w:lineRule="auto"/>
        <w:ind w:left="1440"/>
        <w:textAlignment w:val="baseline"/>
      </w:pPr>
    </w:p>
    <w:p w14:paraId="5931962C" w14:textId="51001E45" w:rsidR="00743471" w:rsidRDefault="003B43A4" w:rsidP="00743471">
      <w:pPr>
        <w:pStyle w:val="paragraph"/>
        <w:spacing w:before="0" w:beforeAutospacing="0" w:after="0" w:afterAutospacing="0" w:line="360" w:lineRule="auto"/>
        <w:ind w:left="1440"/>
        <w:textAlignment w:val="baseline"/>
      </w:pPr>
      <w:r>
        <w:t xml:space="preserve">The City of Paramount </w:t>
      </w:r>
      <w:r w:rsidR="00390C17">
        <w:t xml:space="preserve">recommends an oppose position. </w:t>
      </w:r>
      <w:r w:rsidR="00D143F9" w:rsidRPr="00D143F9">
        <w:t>Diana Mahmud</w:t>
      </w:r>
      <w:r w:rsidR="00D143F9">
        <w:t xml:space="preserve"> motioned to oppose, seconded by Victor Sanchez. No abstentions, motion passed unanimously. </w:t>
      </w:r>
    </w:p>
    <w:p w14:paraId="38FB49FF" w14:textId="77777777" w:rsidR="004D3006" w:rsidRPr="004D3006" w:rsidRDefault="00781D1C" w:rsidP="00781D1C">
      <w:pPr>
        <w:pStyle w:val="paragraph"/>
        <w:numPr>
          <w:ilvl w:val="1"/>
          <w:numId w:val="16"/>
        </w:numPr>
        <w:spacing w:before="0" w:beforeAutospacing="0" w:after="0" w:afterAutospacing="0" w:line="360" w:lineRule="auto"/>
        <w:textAlignment w:val="baseline"/>
      </w:pPr>
      <w:r w:rsidRPr="00781D1C">
        <w:rPr>
          <w:b/>
          <w:bCs/>
        </w:rPr>
        <w:t xml:space="preserve">SB 930 - Wiener, Scott - Alcoholic beverages: hours of sale </w:t>
      </w:r>
    </w:p>
    <w:p w14:paraId="2DB6102E" w14:textId="77777777" w:rsidR="008A2097" w:rsidRDefault="004D3006" w:rsidP="008A2097">
      <w:pPr>
        <w:pStyle w:val="paragraph"/>
        <w:spacing w:before="0" w:beforeAutospacing="0" w:after="0" w:afterAutospacing="0" w:line="360" w:lineRule="auto"/>
        <w:ind w:left="1440"/>
        <w:textAlignment w:val="baseline"/>
        <w:rPr>
          <w:b/>
          <w:bCs/>
        </w:rPr>
      </w:pPr>
      <w:r w:rsidRPr="004D3006">
        <w:t xml:space="preserve">The Alcoholic Beverage Control Act provides that any on- or off-sale licensee, or agent or employee of the licensee, who sells, </w:t>
      </w:r>
      <w:r w:rsidR="001B7E06" w:rsidRPr="004D3006">
        <w:t>gives,</w:t>
      </w:r>
      <w:r w:rsidRPr="004D3006">
        <w:t xml:space="preserve"> or delivers to any person any alcoholic beverage between the hours of 2 am</w:t>
      </w:r>
      <w:r w:rsidR="001B7E06">
        <w:t xml:space="preserve"> -</w:t>
      </w:r>
      <w:r w:rsidRPr="004D3006">
        <w:t xml:space="preserve"> 6 am of the same day and any person who knowingly purchases any alcoholic beverages between those hours, is guilty of a misdemeanor. Existing law provides for money collected as fees </w:t>
      </w:r>
      <w:r w:rsidR="007E72CD">
        <w:t>under</w:t>
      </w:r>
      <w:r w:rsidRPr="004D3006">
        <w:t xml:space="preserve"> the act to be deposited in the Alcohol Beverage Control Fund, with those </w:t>
      </w:r>
      <w:r w:rsidR="007E72CD">
        <w:t>sums of money</w:t>
      </w:r>
      <w:r w:rsidRPr="004D3006">
        <w:t xml:space="preserve"> generally allocated to the Department of Alcoholic Beverage Control upon appropriation by the Legislature. This bill, beginning January 1, 2025, and before January 2, 2030, would require the Department of Alcoholic Beverage Control to conduct a pilot program that would authorize the department to issue an additional hours license to an on-sale licensee located in a qualified city that would authorize, with or without conditions, the selling, giving, or purchasing of alcoholic beverages at the licensed premises between the hours of 2 am and 4 am upon completion of specified requirements by the qualified city in which the licensee is located. The bill would impose </w:t>
      </w:r>
      <w:r w:rsidR="007E72CD">
        <w:t>fix</w:t>
      </w:r>
      <w:r w:rsidRPr="004D3006">
        <w:t xml:space="preserve">ed fees </w:t>
      </w:r>
      <w:r w:rsidR="007E72CD">
        <w:t>for</w:t>
      </w:r>
      <w:r w:rsidRPr="004D3006">
        <w:t xml:space="preserve"> the license to be deposited in the Alcohol Beverage Control Fund. The bill would require the applicant to notify specified persons of the application for an additional hours license and would provide a procedure for protest and hearing regarding the application. The bill would require the Department of the California Highway Patrol and each qualified city elected to participate in the program to submit reports to the Legislature and specified committees regarding the regional impact of the additional </w:t>
      </w:r>
      <w:r w:rsidR="008A2097" w:rsidRPr="004D3006">
        <w:t>hours</w:t>
      </w:r>
      <w:r w:rsidRPr="004D3006">
        <w:t xml:space="preserve"> licenses. The pilot program would apply to the Cit</w:t>
      </w:r>
      <w:r w:rsidR="00CB351F">
        <w:t>y of Cathedral City, Coachella, Fresno, Oakland, Palm Springs,</w:t>
      </w:r>
      <w:r w:rsidRPr="004D3006">
        <w:t xml:space="preserve"> West Hollywood, and the City and County of San Francisco.</w:t>
      </w:r>
      <w:r w:rsidRPr="004D3006">
        <w:rPr>
          <w:b/>
          <w:bCs/>
        </w:rPr>
        <w:t xml:space="preserve"> </w:t>
      </w:r>
    </w:p>
    <w:p w14:paraId="604ECFCA" w14:textId="3C978DA7" w:rsidR="004D3006" w:rsidRPr="008A2097" w:rsidRDefault="00413728" w:rsidP="008A2097">
      <w:pPr>
        <w:pStyle w:val="paragraph"/>
        <w:spacing w:before="0" w:beforeAutospacing="0" w:after="0" w:afterAutospacing="0" w:line="360" w:lineRule="auto"/>
        <w:ind w:left="1440"/>
        <w:textAlignment w:val="baseline"/>
        <w:rPr>
          <w:b/>
          <w:bCs/>
        </w:rPr>
      </w:pPr>
      <w:r w:rsidRPr="00413728">
        <w:lastRenderedPageBreak/>
        <w:t xml:space="preserve">Members shared their opposition </w:t>
      </w:r>
      <w:r>
        <w:t xml:space="preserve">during </w:t>
      </w:r>
      <w:r w:rsidR="00CB351F">
        <w:t xml:space="preserve">the </w:t>
      </w:r>
      <w:r>
        <w:t xml:space="preserve">discussion as the bill would have implications for cities </w:t>
      </w:r>
      <w:r w:rsidR="00CB351F">
        <w:t>extending the pilot program’s limits</w:t>
      </w:r>
      <w:r w:rsidR="00694A7F">
        <w:t>. Dr. Julian Gold motioned to oppose,</w:t>
      </w:r>
      <w:r w:rsidR="007D3649">
        <w:t xml:space="preserve"> seconded b</w:t>
      </w:r>
      <w:r w:rsidR="009E5741">
        <w:t>y</w:t>
      </w:r>
      <w:r w:rsidR="00694A7F">
        <w:t xml:space="preserve"> </w:t>
      </w:r>
      <w:r w:rsidR="007D3649" w:rsidRPr="007D3649">
        <w:t>Diana Mahmud</w:t>
      </w:r>
      <w:r w:rsidR="009E5741">
        <w:t>. Dana Reed and John Erickson oppo</w:t>
      </w:r>
      <w:r w:rsidR="00CB0C2B">
        <w:t xml:space="preserve">sed, motion passed. </w:t>
      </w:r>
    </w:p>
    <w:p w14:paraId="33611091" w14:textId="4E9A41D5" w:rsidR="005126B3" w:rsidRPr="005126B3" w:rsidRDefault="000361DD" w:rsidP="000361DD">
      <w:pPr>
        <w:pStyle w:val="paragraph"/>
        <w:numPr>
          <w:ilvl w:val="1"/>
          <w:numId w:val="16"/>
        </w:numPr>
        <w:spacing w:before="0" w:beforeAutospacing="0" w:after="0" w:afterAutospacing="0" w:line="360" w:lineRule="auto"/>
        <w:textAlignment w:val="baseline"/>
      </w:pPr>
      <w:r w:rsidRPr="000361DD">
        <w:rPr>
          <w:b/>
          <w:bCs/>
        </w:rPr>
        <w:t>SB 1229 - McGuire, Mike - Mental Health Workforce Grant Program</w:t>
      </w:r>
    </w:p>
    <w:p w14:paraId="67EDF92B" w14:textId="67078FAC" w:rsidR="000361DD" w:rsidRDefault="005126B3" w:rsidP="005126B3">
      <w:pPr>
        <w:pStyle w:val="paragraph"/>
        <w:spacing w:before="0" w:beforeAutospacing="0" w:after="0" w:afterAutospacing="0" w:line="360" w:lineRule="auto"/>
        <w:ind w:left="1440"/>
        <w:textAlignment w:val="baseline"/>
        <w:rPr>
          <w:b/>
          <w:bCs/>
        </w:rPr>
      </w:pPr>
      <w:r>
        <w:t>CCCA</w:t>
      </w:r>
      <w:r w:rsidR="00E644BF" w:rsidRPr="008A2EF6">
        <w:t xml:space="preserve"> </w:t>
      </w:r>
      <w:r>
        <w:t xml:space="preserve">Staff presented </w:t>
      </w:r>
      <w:r w:rsidR="009C3E6B">
        <w:t>the bill</w:t>
      </w:r>
      <w:r w:rsidR="00A832FB">
        <w:t>;</w:t>
      </w:r>
      <w:r w:rsidR="009C3E6B">
        <w:t xml:space="preserve"> although</w:t>
      </w:r>
      <w:r w:rsidR="00A832FB">
        <w:t>,</w:t>
      </w:r>
      <w:r w:rsidR="009C3E6B">
        <w:t xml:space="preserve"> outside the scope of the </w:t>
      </w:r>
      <w:r w:rsidR="00767175">
        <w:t>delineated</w:t>
      </w:r>
      <w:r w:rsidR="009C3E6B">
        <w:t xml:space="preserve"> </w:t>
      </w:r>
      <w:r w:rsidR="00767175">
        <w:t xml:space="preserve">legislative platform, it has positive implications for cities. </w:t>
      </w:r>
      <w:r w:rsidR="000361DD" w:rsidRPr="000361DD">
        <w:t xml:space="preserve">Existing law establishes the Student Aid Commission as the primary state agency for the administration of state-authorized student financial aid programs available to students attending all segments of postsecondary education. Existing law requires the governing board of a school district to give diligent care to </w:t>
      </w:r>
      <w:r w:rsidR="00A832FB">
        <w:t>pupils' health and physical development. It</w:t>
      </w:r>
      <w:r w:rsidR="000361DD" w:rsidRPr="000361DD">
        <w:t xml:space="preserve"> authorizes the governing board of a school district to employ properly certified persons for this purpose. This bill, subject to an appropriation by the Legislature for these purposes, would require the commission to administer the Mental Health Workforce Grant Program, established by the bill, to increase the number of mental health professionals serving children and youth. The bill would prescribe eligibility requirements for the grants, including that a grant recipient be enrolled on or after January 1, 2022, in an eligible postgraduate or credential program at a University of California or California State University campus, or an independent institution of higher education, or department of social work. The bill would require the recipient to make specified commitments, including a commitment to work with an eligible California-based nonprofit entity, or a local educational agency for specified required supervised experience hours and a commitment that, upon completion of the postgraduate program, the recipient satisfies the requirements to practice in a specified profession.</w:t>
      </w:r>
      <w:r w:rsidR="000361DD" w:rsidRPr="000361DD">
        <w:rPr>
          <w:b/>
          <w:bCs/>
        </w:rPr>
        <w:t xml:space="preserve"> </w:t>
      </w:r>
    </w:p>
    <w:p w14:paraId="438D6085" w14:textId="77777777" w:rsidR="006B4CE3" w:rsidRPr="001758B2" w:rsidRDefault="006B4CE3" w:rsidP="005126B3">
      <w:pPr>
        <w:pStyle w:val="paragraph"/>
        <w:spacing w:before="0" w:beforeAutospacing="0" w:after="0" w:afterAutospacing="0" w:line="360" w:lineRule="auto"/>
        <w:ind w:left="1440"/>
        <w:textAlignment w:val="baseline"/>
      </w:pPr>
    </w:p>
    <w:p w14:paraId="5F60631F" w14:textId="23FF632C" w:rsidR="006B4CE3" w:rsidRDefault="001758B2" w:rsidP="005126B3">
      <w:pPr>
        <w:pStyle w:val="paragraph"/>
        <w:spacing w:before="0" w:beforeAutospacing="0" w:after="0" w:afterAutospacing="0" w:line="360" w:lineRule="auto"/>
        <w:ind w:left="1440"/>
        <w:textAlignment w:val="baseline"/>
      </w:pPr>
      <w:r w:rsidRPr="001758B2">
        <w:t>Victor Sanchez motioned to support, seconded by Gary Boyer. No abstentions, motion passed unanimously.</w:t>
      </w:r>
    </w:p>
    <w:p w14:paraId="77DE519A" w14:textId="1F3D69FA" w:rsidR="00621FF8" w:rsidRPr="00621FF8" w:rsidRDefault="00E20784" w:rsidP="00E20784">
      <w:pPr>
        <w:pStyle w:val="paragraph"/>
        <w:numPr>
          <w:ilvl w:val="1"/>
          <w:numId w:val="16"/>
        </w:numPr>
        <w:spacing w:before="0" w:beforeAutospacing="0" w:after="0" w:afterAutospacing="0" w:line="360" w:lineRule="auto"/>
        <w:textAlignment w:val="baseline"/>
        <w:rPr>
          <w:b/>
          <w:bCs/>
        </w:rPr>
      </w:pPr>
      <w:r w:rsidRPr="00621FF8">
        <w:rPr>
          <w:b/>
          <w:bCs/>
        </w:rPr>
        <w:lastRenderedPageBreak/>
        <w:t>AB 2000 - Gabriel, Jesse - Motor vehicle speed contests and exhibitions of speed: off-street parking facilities</w:t>
      </w:r>
    </w:p>
    <w:p w14:paraId="77A07E56" w14:textId="09DD51EC" w:rsidR="0006225B" w:rsidRDefault="00E20784" w:rsidP="00621FF8">
      <w:pPr>
        <w:pStyle w:val="paragraph"/>
        <w:spacing w:before="0" w:beforeAutospacing="0" w:after="0" w:afterAutospacing="0" w:line="360" w:lineRule="auto"/>
        <w:ind w:left="1440"/>
        <w:textAlignment w:val="baseline"/>
      </w:pPr>
      <w:r w:rsidRPr="00E20784">
        <w:t>Existing law makes it a crime for a person to engage in a motor vehicle speed contest on a highway</w:t>
      </w:r>
      <w:r w:rsidR="00BC0098">
        <w:t>,</w:t>
      </w:r>
      <w:r w:rsidRPr="00E20784">
        <w:t xml:space="preserve"> an exhibition of speed on </w:t>
      </w:r>
      <w:r w:rsidR="00BC0098">
        <w:t>the</w:t>
      </w:r>
      <w:r w:rsidRPr="00E20784">
        <w:t xml:space="preserve"> </w:t>
      </w:r>
      <w:r w:rsidR="00BC0098">
        <w:t>road</w:t>
      </w:r>
      <w:r w:rsidRPr="00E20784">
        <w:t>, or to aid or abet therein. This bill would make it a crime for a person to engage in a motor vehicle speed contest in an off-street parking facility</w:t>
      </w:r>
      <w:r w:rsidR="00BC0098">
        <w:t>, an exhibition of speed in an off-street parking facility,</w:t>
      </w:r>
      <w:r w:rsidRPr="00E20784">
        <w:t xml:space="preserve"> or to aid or abet therein. </w:t>
      </w:r>
      <w:r w:rsidR="00BC0098">
        <w:t>The bill would impose a state-mandated local program by expanding the definition of an existing crime</w:t>
      </w:r>
      <w:r w:rsidR="00621FF8">
        <w:t>.</w:t>
      </w:r>
    </w:p>
    <w:p w14:paraId="54DB6A3A" w14:textId="77777777" w:rsidR="00621FF8" w:rsidRDefault="00621FF8" w:rsidP="00621FF8">
      <w:pPr>
        <w:pStyle w:val="paragraph"/>
        <w:spacing w:before="0" w:beforeAutospacing="0" w:after="0" w:afterAutospacing="0" w:line="360" w:lineRule="auto"/>
        <w:ind w:left="1440"/>
        <w:textAlignment w:val="baseline"/>
      </w:pPr>
    </w:p>
    <w:p w14:paraId="573F7F46" w14:textId="459208DC" w:rsidR="00621FF8" w:rsidRPr="001758B2" w:rsidRDefault="00621FF8" w:rsidP="00621FF8">
      <w:pPr>
        <w:pStyle w:val="paragraph"/>
        <w:spacing w:before="0" w:beforeAutospacing="0" w:after="0" w:afterAutospacing="0" w:line="360" w:lineRule="auto"/>
        <w:ind w:left="1440"/>
        <w:textAlignment w:val="baseline"/>
      </w:pPr>
      <w:r>
        <w:t xml:space="preserve">Gary Boyer motioned to support, seconded by </w:t>
      </w:r>
      <w:r w:rsidRPr="00621FF8">
        <w:t>Diana Mahmud</w:t>
      </w:r>
      <w:r>
        <w:t>. No abstentions, motion passed unanimously.</w:t>
      </w:r>
    </w:p>
    <w:p w14:paraId="11D85112" w14:textId="11161802" w:rsidR="00DC24C3" w:rsidRPr="008A2EF6" w:rsidRDefault="00DC24C3" w:rsidP="00CF4EB2">
      <w:pPr>
        <w:pStyle w:val="paragraph"/>
        <w:numPr>
          <w:ilvl w:val="0"/>
          <w:numId w:val="16"/>
        </w:numPr>
        <w:spacing w:after="0" w:line="360" w:lineRule="auto"/>
        <w:textAlignment w:val="baseline"/>
      </w:pPr>
      <w:r w:rsidRPr="008A2EF6">
        <w:rPr>
          <w:b/>
          <w:bCs/>
        </w:rPr>
        <w:t xml:space="preserve">Adjournment: </w:t>
      </w:r>
      <w:r w:rsidR="000C0FC5">
        <w:rPr>
          <w:b/>
          <w:bCs/>
        </w:rPr>
        <w:t>June 23</w:t>
      </w:r>
      <w:r w:rsidR="004118A7" w:rsidRPr="008A2EF6">
        <w:rPr>
          <w:b/>
          <w:bCs/>
        </w:rPr>
        <w:t>,</w:t>
      </w:r>
      <w:r w:rsidR="00312E61" w:rsidRPr="008A2EF6">
        <w:rPr>
          <w:b/>
          <w:bCs/>
        </w:rPr>
        <w:t xml:space="preserve"> </w:t>
      </w:r>
      <w:r w:rsidR="0020196C" w:rsidRPr="008A2EF6">
        <w:rPr>
          <w:b/>
          <w:bCs/>
        </w:rPr>
        <w:t>202</w:t>
      </w:r>
      <w:r w:rsidR="00D22AF5" w:rsidRPr="008A2EF6">
        <w:rPr>
          <w:b/>
          <w:bCs/>
        </w:rPr>
        <w:t>2</w:t>
      </w:r>
      <w:r w:rsidR="0020196C" w:rsidRPr="008A2EF6">
        <w:rPr>
          <w:b/>
          <w:bCs/>
        </w:rPr>
        <w:t>,</w:t>
      </w:r>
      <w:r w:rsidR="00C41317" w:rsidRPr="008A2EF6">
        <w:rPr>
          <w:b/>
          <w:bCs/>
        </w:rPr>
        <w:t xml:space="preserve"> </w:t>
      </w:r>
      <w:r w:rsidR="00312E61" w:rsidRPr="008A2EF6">
        <w:rPr>
          <w:b/>
          <w:bCs/>
        </w:rPr>
        <w:t xml:space="preserve">at </w:t>
      </w:r>
      <w:r w:rsidR="000C0FC5">
        <w:rPr>
          <w:b/>
          <w:bCs/>
        </w:rPr>
        <w:t>4</w:t>
      </w:r>
      <w:r w:rsidR="00312E61" w:rsidRPr="008A2EF6">
        <w:rPr>
          <w:b/>
          <w:bCs/>
        </w:rPr>
        <w:t>:</w:t>
      </w:r>
      <w:r w:rsidR="000C0FC5">
        <w:rPr>
          <w:b/>
          <w:bCs/>
        </w:rPr>
        <w:t>04</w:t>
      </w:r>
      <w:r w:rsidR="00312E61" w:rsidRPr="008A2EF6">
        <w:rPr>
          <w:b/>
          <w:bCs/>
        </w:rPr>
        <w:t>pm</w:t>
      </w:r>
    </w:p>
    <w:sectPr w:rsidR="00DC24C3" w:rsidRPr="008A2EF6" w:rsidSect="0039368A">
      <w:headerReference w:type="default" r:id="rId11"/>
      <w:pgSz w:w="12240" w:h="15840"/>
      <w:pgMar w:top="1440" w:right="1440"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29DC0" w14:textId="77777777" w:rsidR="00666BF2" w:rsidRDefault="00666BF2" w:rsidP="0039368A">
      <w:pPr>
        <w:spacing w:after="0" w:line="240" w:lineRule="auto"/>
      </w:pPr>
      <w:r>
        <w:separator/>
      </w:r>
    </w:p>
  </w:endnote>
  <w:endnote w:type="continuationSeparator" w:id="0">
    <w:p w14:paraId="346CD7A5" w14:textId="77777777" w:rsidR="00666BF2" w:rsidRDefault="00666BF2" w:rsidP="00393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84726" w14:textId="77777777" w:rsidR="00666BF2" w:rsidRDefault="00666BF2" w:rsidP="0039368A">
      <w:pPr>
        <w:spacing w:after="0" w:line="240" w:lineRule="auto"/>
      </w:pPr>
      <w:r>
        <w:separator/>
      </w:r>
    </w:p>
  </w:footnote>
  <w:footnote w:type="continuationSeparator" w:id="0">
    <w:p w14:paraId="1E0D43ED" w14:textId="77777777" w:rsidR="00666BF2" w:rsidRDefault="00666BF2" w:rsidP="003936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385E" w14:textId="59362394" w:rsidR="00DC24C3" w:rsidRDefault="00DC24C3">
    <w:pPr>
      <w:pStyle w:val="Header"/>
    </w:pPr>
    <w:r>
      <w:rPr>
        <w:noProof/>
      </w:rPr>
      <w:drawing>
        <wp:inline distT="0" distB="0" distL="0" distR="0" wp14:anchorId="27A005D5" wp14:editId="54482E6D">
          <wp:extent cx="6701876" cy="98933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1503" cy="99813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90D6D"/>
    <w:multiLevelType w:val="hybridMultilevel"/>
    <w:tmpl w:val="DEAC134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26EF3"/>
    <w:multiLevelType w:val="hybridMultilevel"/>
    <w:tmpl w:val="E00000FA"/>
    <w:lvl w:ilvl="0" w:tplc="C220CA34">
      <w:start w:val="1"/>
      <w:numFmt w:val="upperRoman"/>
      <w:lvlText w:val="%1."/>
      <w:lvlJc w:val="right"/>
      <w:pPr>
        <w:ind w:left="1800" w:hanging="360"/>
      </w:pPr>
      <w:rPr>
        <w:b/>
        <w:bCs/>
      </w:rPr>
    </w:lvl>
    <w:lvl w:ilvl="1" w:tplc="064004B6">
      <w:start w:val="1"/>
      <w:numFmt w:val="lowerLetter"/>
      <w:lvlText w:val="%2."/>
      <w:lvlJc w:val="left"/>
      <w:pPr>
        <w:ind w:left="2520" w:hanging="360"/>
      </w:pPr>
      <w:rPr>
        <w:rFonts w:hint="default"/>
        <w:b/>
        <w:bCs/>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9EE05A0"/>
    <w:multiLevelType w:val="hybridMultilevel"/>
    <w:tmpl w:val="A12E0A78"/>
    <w:lvl w:ilvl="0" w:tplc="97005684">
      <w:start w:val="9"/>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1E7F2285"/>
    <w:multiLevelType w:val="hybridMultilevel"/>
    <w:tmpl w:val="E38046FE"/>
    <w:lvl w:ilvl="0" w:tplc="F6E8EEB4">
      <w:start w:val="1"/>
      <w:numFmt w:val="upperRoman"/>
      <w:lvlText w:val="%1."/>
      <w:lvlJc w:val="right"/>
      <w:pPr>
        <w:ind w:left="720" w:hanging="360"/>
      </w:pPr>
      <w:rPr>
        <w:b/>
        <w:bCs/>
      </w:rPr>
    </w:lvl>
    <w:lvl w:ilvl="1" w:tplc="7D301536">
      <w:start w:val="1"/>
      <w:numFmt w:val="lowerLetter"/>
      <w:lvlText w:val="%2."/>
      <w:lvlJc w:val="left"/>
      <w:pPr>
        <w:ind w:left="153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C216F"/>
    <w:multiLevelType w:val="hybridMultilevel"/>
    <w:tmpl w:val="B23066C2"/>
    <w:lvl w:ilvl="0" w:tplc="DBAA9272">
      <w:start w:val="1"/>
      <w:numFmt w:val="upperRoman"/>
      <w:lvlText w:val="%1."/>
      <w:lvlJc w:val="left"/>
      <w:pPr>
        <w:ind w:left="1080" w:hanging="720"/>
      </w:pPr>
      <w:rPr>
        <w:rFonts w:hint="default"/>
      </w:rPr>
    </w:lvl>
    <w:lvl w:ilvl="1" w:tplc="9558EA60">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917F9"/>
    <w:multiLevelType w:val="hybridMultilevel"/>
    <w:tmpl w:val="27FEB9BA"/>
    <w:lvl w:ilvl="0" w:tplc="0CF8D738">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25F01DD8"/>
    <w:multiLevelType w:val="hybridMultilevel"/>
    <w:tmpl w:val="D2024338"/>
    <w:lvl w:ilvl="0" w:tplc="20FCB174">
      <w:start w:val="1"/>
      <w:numFmt w:val="upp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D039F7"/>
    <w:multiLevelType w:val="hybridMultilevel"/>
    <w:tmpl w:val="99B07C9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A1B55"/>
    <w:multiLevelType w:val="hybridMultilevel"/>
    <w:tmpl w:val="8D1E3E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8392819"/>
    <w:multiLevelType w:val="hybridMultilevel"/>
    <w:tmpl w:val="EB0CE21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A6E4ABD"/>
    <w:multiLevelType w:val="hybridMultilevel"/>
    <w:tmpl w:val="E9142D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F4A76"/>
    <w:multiLevelType w:val="multilevel"/>
    <w:tmpl w:val="ACE431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50F35223"/>
    <w:multiLevelType w:val="multilevel"/>
    <w:tmpl w:val="C0D6632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564F53C6"/>
    <w:multiLevelType w:val="hybridMultilevel"/>
    <w:tmpl w:val="4434CEA2"/>
    <w:lvl w:ilvl="0" w:tplc="04090013">
      <w:start w:val="1"/>
      <w:numFmt w:val="upperRoman"/>
      <w:lvlText w:val="%1."/>
      <w:lvlJc w:val="right"/>
      <w:pPr>
        <w:ind w:left="720" w:hanging="360"/>
      </w:pPr>
    </w:lvl>
    <w:lvl w:ilvl="1" w:tplc="B9D6C6B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A474E2"/>
    <w:multiLevelType w:val="multilevel"/>
    <w:tmpl w:val="9A5E7BE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5" w15:restartNumberingAfterBreak="0">
    <w:nsid w:val="6DB62776"/>
    <w:multiLevelType w:val="hybridMultilevel"/>
    <w:tmpl w:val="315A90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1549716">
    <w:abstractNumId w:val="14"/>
  </w:num>
  <w:num w:numId="2" w16cid:durableId="1192643231">
    <w:abstractNumId w:val="12"/>
  </w:num>
  <w:num w:numId="3" w16cid:durableId="212818617">
    <w:abstractNumId w:val="11"/>
  </w:num>
  <w:num w:numId="4" w16cid:durableId="178279005">
    <w:abstractNumId w:val="4"/>
  </w:num>
  <w:num w:numId="5" w16cid:durableId="1831368981">
    <w:abstractNumId w:val="9"/>
  </w:num>
  <w:num w:numId="6" w16cid:durableId="979455463">
    <w:abstractNumId w:val="15"/>
  </w:num>
  <w:num w:numId="7" w16cid:durableId="1694380584">
    <w:abstractNumId w:val="0"/>
  </w:num>
  <w:num w:numId="8" w16cid:durableId="848644358">
    <w:abstractNumId w:val="10"/>
  </w:num>
  <w:num w:numId="9" w16cid:durableId="384064530">
    <w:abstractNumId w:val="6"/>
  </w:num>
  <w:num w:numId="10" w16cid:durableId="196704326">
    <w:abstractNumId w:val="8"/>
  </w:num>
  <w:num w:numId="11" w16cid:durableId="28456304">
    <w:abstractNumId w:val="3"/>
  </w:num>
  <w:num w:numId="12" w16cid:durableId="2028484555">
    <w:abstractNumId w:val="7"/>
  </w:num>
  <w:num w:numId="13" w16cid:durableId="895356357">
    <w:abstractNumId w:val="1"/>
  </w:num>
  <w:num w:numId="14" w16cid:durableId="1993757001">
    <w:abstractNumId w:val="5"/>
  </w:num>
  <w:num w:numId="15" w16cid:durableId="917595203">
    <w:abstractNumId w:val="2"/>
  </w:num>
  <w:num w:numId="16" w16cid:durableId="20136039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c3NTMwMzAytjRV0lEKTi0uzszPAykwMa0FAK/BCzEtAAAA"/>
  </w:docVars>
  <w:rsids>
    <w:rsidRoot w:val="0039368A"/>
    <w:rsid w:val="00004779"/>
    <w:rsid w:val="00004FFE"/>
    <w:rsid w:val="000051C4"/>
    <w:rsid w:val="0000553A"/>
    <w:rsid w:val="00005AE2"/>
    <w:rsid w:val="000067C1"/>
    <w:rsid w:val="00006AED"/>
    <w:rsid w:val="00012F13"/>
    <w:rsid w:val="00016824"/>
    <w:rsid w:val="00017693"/>
    <w:rsid w:val="00020C05"/>
    <w:rsid w:val="0002543D"/>
    <w:rsid w:val="00025845"/>
    <w:rsid w:val="0002655A"/>
    <w:rsid w:val="00032872"/>
    <w:rsid w:val="0003596B"/>
    <w:rsid w:val="000361DD"/>
    <w:rsid w:val="000378F8"/>
    <w:rsid w:val="0004087E"/>
    <w:rsid w:val="00040B27"/>
    <w:rsid w:val="0004481A"/>
    <w:rsid w:val="00044F73"/>
    <w:rsid w:val="0005213F"/>
    <w:rsid w:val="00052E31"/>
    <w:rsid w:val="00055565"/>
    <w:rsid w:val="00055A31"/>
    <w:rsid w:val="000574E5"/>
    <w:rsid w:val="0005766F"/>
    <w:rsid w:val="0006225B"/>
    <w:rsid w:val="000628AB"/>
    <w:rsid w:val="00062F1D"/>
    <w:rsid w:val="00071331"/>
    <w:rsid w:val="00072EB1"/>
    <w:rsid w:val="00073356"/>
    <w:rsid w:val="000734CD"/>
    <w:rsid w:val="00077660"/>
    <w:rsid w:val="000826FE"/>
    <w:rsid w:val="000900EE"/>
    <w:rsid w:val="00096AAE"/>
    <w:rsid w:val="00096ACA"/>
    <w:rsid w:val="000A0A22"/>
    <w:rsid w:val="000A140D"/>
    <w:rsid w:val="000A3516"/>
    <w:rsid w:val="000A55AD"/>
    <w:rsid w:val="000A631D"/>
    <w:rsid w:val="000A6765"/>
    <w:rsid w:val="000A7CAA"/>
    <w:rsid w:val="000B079C"/>
    <w:rsid w:val="000B0EE9"/>
    <w:rsid w:val="000B1ACB"/>
    <w:rsid w:val="000B2F1C"/>
    <w:rsid w:val="000B3E9D"/>
    <w:rsid w:val="000B4790"/>
    <w:rsid w:val="000B4C98"/>
    <w:rsid w:val="000C0200"/>
    <w:rsid w:val="000C0FC5"/>
    <w:rsid w:val="000C1EC8"/>
    <w:rsid w:val="000C361B"/>
    <w:rsid w:val="000C43A1"/>
    <w:rsid w:val="000C625B"/>
    <w:rsid w:val="000D1138"/>
    <w:rsid w:val="000D3905"/>
    <w:rsid w:val="000D40F7"/>
    <w:rsid w:val="000D4C0D"/>
    <w:rsid w:val="000D671C"/>
    <w:rsid w:val="000D6CF3"/>
    <w:rsid w:val="000E469D"/>
    <w:rsid w:val="000E5BA6"/>
    <w:rsid w:val="000E7C6D"/>
    <w:rsid w:val="000F09BE"/>
    <w:rsid w:val="000F141F"/>
    <w:rsid w:val="000F5117"/>
    <w:rsid w:val="000F6CD3"/>
    <w:rsid w:val="00100301"/>
    <w:rsid w:val="001005D2"/>
    <w:rsid w:val="0010241D"/>
    <w:rsid w:val="0010364E"/>
    <w:rsid w:val="00103FC7"/>
    <w:rsid w:val="001057B3"/>
    <w:rsid w:val="00112FB4"/>
    <w:rsid w:val="00114A15"/>
    <w:rsid w:val="001163A3"/>
    <w:rsid w:val="00116697"/>
    <w:rsid w:val="00124D9C"/>
    <w:rsid w:val="0013472E"/>
    <w:rsid w:val="00135F6C"/>
    <w:rsid w:val="00137036"/>
    <w:rsid w:val="0013741B"/>
    <w:rsid w:val="00140D36"/>
    <w:rsid w:val="00140F9B"/>
    <w:rsid w:val="001440FC"/>
    <w:rsid w:val="00144AAB"/>
    <w:rsid w:val="00144E90"/>
    <w:rsid w:val="001453AB"/>
    <w:rsid w:val="00150F21"/>
    <w:rsid w:val="00152B78"/>
    <w:rsid w:val="001530A9"/>
    <w:rsid w:val="00156D85"/>
    <w:rsid w:val="00161FE8"/>
    <w:rsid w:val="001717D6"/>
    <w:rsid w:val="001719A3"/>
    <w:rsid w:val="00171BF9"/>
    <w:rsid w:val="00171F4C"/>
    <w:rsid w:val="001739FD"/>
    <w:rsid w:val="001758B2"/>
    <w:rsid w:val="001763D7"/>
    <w:rsid w:val="0018330F"/>
    <w:rsid w:val="00187274"/>
    <w:rsid w:val="00193910"/>
    <w:rsid w:val="00195041"/>
    <w:rsid w:val="001977F8"/>
    <w:rsid w:val="001A5F94"/>
    <w:rsid w:val="001A6092"/>
    <w:rsid w:val="001A7860"/>
    <w:rsid w:val="001B0AFB"/>
    <w:rsid w:val="001B0EB4"/>
    <w:rsid w:val="001B373B"/>
    <w:rsid w:val="001B5876"/>
    <w:rsid w:val="001B7E06"/>
    <w:rsid w:val="001C0D1E"/>
    <w:rsid w:val="001C26E8"/>
    <w:rsid w:val="001C3758"/>
    <w:rsid w:val="001C7491"/>
    <w:rsid w:val="001D0A61"/>
    <w:rsid w:val="001D1906"/>
    <w:rsid w:val="001D3916"/>
    <w:rsid w:val="001D7775"/>
    <w:rsid w:val="001E6868"/>
    <w:rsid w:val="001E6A35"/>
    <w:rsid w:val="001E74DA"/>
    <w:rsid w:val="001F1AC7"/>
    <w:rsid w:val="001F1F58"/>
    <w:rsid w:val="001F590E"/>
    <w:rsid w:val="001F67F1"/>
    <w:rsid w:val="0020196C"/>
    <w:rsid w:val="00215BD8"/>
    <w:rsid w:val="002228B0"/>
    <w:rsid w:val="00224654"/>
    <w:rsid w:val="00224B74"/>
    <w:rsid w:val="00224D3E"/>
    <w:rsid w:val="00226583"/>
    <w:rsid w:val="00227E2C"/>
    <w:rsid w:val="00230EDF"/>
    <w:rsid w:val="00234F52"/>
    <w:rsid w:val="00237A94"/>
    <w:rsid w:val="002419B4"/>
    <w:rsid w:val="00243681"/>
    <w:rsid w:val="00244242"/>
    <w:rsid w:val="0024687C"/>
    <w:rsid w:val="0024734C"/>
    <w:rsid w:val="00247625"/>
    <w:rsid w:val="00250111"/>
    <w:rsid w:val="0025133B"/>
    <w:rsid w:val="0026173B"/>
    <w:rsid w:val="00262A8B"/>
    <w:rsid w:val="00262C1C"/>
    <w:rsid w:val="00264932"/>
    <w:rsid w:val="0026554B"/>
    <w:rsid w:val="00265BBC"/>
    <w:rsid w:val="002679EF"/>
    <w:rsid w:val="00267B5C"/>
    <w:rsid w:val="00273DA6"/>
    <w:rsid w:val="002743B2"/>
    <w:rsid w:val="00274D5F"/>
    <w:rsid w:val="00277743"/>
    <w:rsid w:val="00277A13"/>
    <w:rsid w:val="00281B42"/>
    <w:rsid w:val="0028467A"/>
    <w:rsid w:val="002879FD"/>
    <w:rsid w:val="002906E3"/>
    <w:rsid w:val="002917CB"/>
    <w:rsid w:val="00292A89"/>
    <w:rsid w:val="00292CB1"/>
    <w:rsid w:val="00293805"/>
    <w:rsid w:val="002945B0"/>
    <w:rsid w:val="002952E5"/>
    <w:rsid w:val="002955BC"/>
    <w:rsid w:val="002A6B59"/>
    <w:rsid w:val="002B01E5"/>
    <w:rsid w:val="002B19E8"/>
    <w:rsid w:val="002B21E5"/>
    <w:rsid w:val="002B2255"/>
    <w:rsid w:val="002C1496"/>
    <w:rsid w:val="002C16E8"/>
    <w:rsid w:val="002C4242"/>
    <w:rsid w:val="002D48DC"/>
    <w:rsid w:val="002D5005"/>
    <w:rsid w:val="002D57D7"/>
    <w:rsid w:val="002D6BF4"/>
    <w:rsid w:val="002D7F1B"/>
    <w:rsid w:val="002E1D13"/>
    <w:rsid w:val="002E2ACA"/>
    <w:rsid w:val="002E4C76"/>
    <w:rsid w:val="002E6CCC"/>
    <w:rsid w:val="002F08E6"/>
    <w:rsid w:val="002F1093"/>
    <w:rsid w:val="00300D97"/>
    <w:rsid w:val="00301F52"/>
    <w:rsid w:val="00302F37"/>
    <w:rsid w:val="0030617E"/>
    <w:rsid w:val="0030633A"/>
    <w:rsid w:val="003079CE"/>
    <w:rsid w:val="00310D47"/>
    <w:rsid w:val="00312E61"/>
    <w:rsid w:val="003145BE"/>
    <w:rsid w:val="00314C41"/>
    <w:rsid w:val="00316619"/>
    <w:rsid w:val="00322772"/>
    <w:rsid w:val="00322CD6"/>
    <w:rsid w:val="00325D4D"/>
    <w:rsid w:val="003269AE"/>
    <w:rsid w:val="00330EB2"/>
    <w:rsid w:val="00334A30"/>
    <w:rsid w:val="00335E72"/>
    <w:rsid w:val="00341383"/>
    <w:rsid w:val="00355E14"/>
    <w:rsid w:val="00356CB2"/>
    <w:rsid w:val="00356EC6"/>
    <w:rsid w:val="00360684"/>
    <w:rsid w:val="00366583"/>
    <w:rsid w:val="00372D82"/>
    <w:rsid w:val="0037747B"/>
    <w:rsid w:val="00390C17"/>
    <w:rsid w:val="003931AA"/>
    <w:rsid w:val="0039368A"/>
    <w:rsid w:val="00394460"/>
    <w:rsid w:val="00396C33"/>
    <w:rsid w:val="003A47F6"/>
    <w:rsid w:val="003A4FF3"/>
    <w:rsid w:val="003A6087"/>
    <w:rsid w:val="003A60C2"/>
    <w:rsid w:val="003A6803"/>
    <w:rsid w:val="003A6F90"/>
    <w:rsid w:val="003A7D29"/>
    <w:rsid w:val="003B0CA0"/>
    <w:rsid w:val="003B43A4"/>
    <w:rsid w:val="003C04F6"/>
    <w:rsid w:val="003C62EF"/>
    <w:rsid w:val="003D5219"/>
    <w:rsid w:val="003D6DF3"/>
    <w:rsid w:val="003E1E83"/>
    <w:rsid w:val="003E29AD"/>
    <w:rsid w:val="003E37D0"/>
    <w:rsid w:val="003E6331"/>
    <w:rsid w:val="003F412F"/>
    <w:rsid w:val="003F633F"/>
    <w:rsid w:val="00400185"/>
    <w:rsid w:val="004035B0"/>
    <w:rsid w:val="00404226"/>
    <w:rsid w:val="004049D6"/>
    <w:rsid w:val="004056CD"/>
    <w:rsid w:val="004109AA"/>
    <w:rsid w:val="004118A7"/>
    <w:rsid w:val="00413728"/>
    <w:rsid w:val="00414812"/>
    <w:rsid w:val="00420690"/>
    <w:rsid w:val="004254E1"/>
    <w:rsid w:val="00432A9B"/>
    <w:rsid w:val="00433193"/>
    <w:rsid w:val="004340F5"/>
    <w:rsid w:val="00434630"/>
    <w:rsid w:val="0044151F"/>
    <w:rsid w:val="004438A3"/>
    <w:rsid w:val="0044559E"/>
    <w:rsid w:val="00446A5E"/>
    <w:rsid w:val="0045275E"/>
    <w:rsid w:val="00456371"/>
    <w:rsid w:val="004572EB"/>
    <w:rsid w:val="00457CEE"/>
    <w:rsid w:val="00462A0B"/>
    <w:rsid w:val="00462A53"/>
    <w:rsid w:val="004656D9"/>
    <w:rsid w:val="00477C5F"/>
    <w:rsid w:val="00483DA4"/>
    <w:rsid w:val="00483EE3"/>
    <w:rsid w:val="00486E8F"/>
    <w:rsid w:val="00486EF7"/>
    <w:rsid w:val="0049183B"/>
    <w:rsid w:val="00493A7D"/>
    <w:rsid w:val="00494147"/>
    <w:rsid w:val="004948F5"/>
    <w:rsid w:val="00496CEE"/>
    <w:rsid w:val="004A2772"/>
    <w:rsid w:val="004A2CA7"/>
    <w:rsid w:val="004A3FF9"/>
    <w:rsid w:val="004A42F4"/>
    <w:rsid w:val="004A5033"/>
    <w:rsid w:val="004A5FDB"/>
    <w:rsid w:val="004A652E"/>
    <w:rsid w:val="004B1626"/>
    <w:rsid w:val="004B2CD2"/>
    <w:rsid w:val="004B59E8"/>
    <w:rsid w:val="004C137D"/>
    <w:rsid w:val="004C1912"/>
    <w:rsid w:val="004C22F0"/>
    <w:rsid w:val="004C4734"/>
    <w:rsid w:val="004D275E"/>
    <w:rsid w:val="004D3006"/>
    <w:rsid w:val="004D33AB"/>
    <w:rsid w:val="004D388F"/>
    <w:rsid w:val="004D5D80"/>
    <w:rsid w:val="004D75E5"/>
    <w:rsid w:val="004E1513"/>
    <w:rsid w:val="004E1C3B"/>
    <w:rsid w:val="004F03F1"/>
    <w:rsid w:val="004F102C"/>
    <w:rsid w:val="004F2254"/>
    <w:rsid w:val="004F65AF"/>
    <w:rsid w:val="004F6D08"/>
    <w:rsid w:val="00500E30"/>
    <w:rsid w:val="005010E9"/>
    <w:rsid w:val="00507069"/>
    <w:rsid w:val="005113CD"/>
    <w:rsid w:val="005126B3"/>
    <w:rsid w:val="0051715A"/>
    <w:rsid w:val="00522964"/>
    <w:rsid w:val="00522BAB"/>
    <w:rsid w:val="00525718"/>
    <w:rsid w:val="0053097C"/>
    <w:rsid w:val="00534A19"/>
    <w:rsid w:val="00535560"/>
    <w:rsid w:val="00545695"/>
    <w:rsid w:val="005457E9"/>
    <w:rsid w:val="005462B1"/>
    <w:rsid w:val="005473DF"/>
    <w:rsid w:val="00547449"/>
    <w:rsid w:val="005513EC"/>
    <w:rsid w:val="005529FB"/>
    <w:rsid w:val="00553BD1"/>
    <w:rsid w:val="00554221"/>
    <w:rsid w:val="00556512"/>
    <w:rsid w:val="00557C47"/>
    <w:rsid w:val="00560920"/>
    <w:rsid w:val="00562692"/>
    <w:rsid w:val="00562C83"/>
    <w:rsid w:val="00563C58"/>
    <w:rsid w:val="0056701B"/>
    <w:rsid w:val="00572925"/>
    <w:rsid w:val="00572D26"/>
    <w:rsid w:val="00573CDC"/>
    <w:rsid w:val="00574F01"/>
    <w:rsid w:val="005761CE"/>
    <w:rsid w:val="0057666D"/>
    <w:rsid w:val="00580D53"/>
    <w:rsid w:val="00581BC9"/>
    <w:rsid w:val="00583036"/>
    <w:rsid w:val="00590077"/>
    <w:rsid w:val="00590106"/>
    <w:rsid w:val="00591BBB"/>
    <w:rsid w:val="0059524B"/>
    <w:rsid w:val="00596021"/>
    <w:rsid w:val="00596921"/>
    <w:rsid w:val="005A5434"/>
    <w:rsid w:val="005A7A23"/>
    <w:rsid w:val="005B2BEE"/>
    <w:rsid w:val="005B45A4"/>
    <w:rsid w:val="005B5A61"/>
    <w:rsid w:val="005C04C1"/>
    <w:rsid w:val="005C1FAE"/>
    <w:rsid w:val="005C2534"/>
    <w:rsid w:val="005C7AB0"/>
    <w:rsid w:val="005D0A45"/>
    <w:rsid w:val="005D26C8"/>
    <w:rsid w:val="005D5E30"/>
    <w:rsid w:val="005D669C"/>
    <w:rsid w:val="005E1850"/>
    <w:rsid w:val="005E3A04"/>
    <w:rsid w:val="005E3CB8"/>
    <w:rsid w:val="005E42F7"/>
    <w:rsid w:val="005E4ACE"/>
    <w:rsid w:val="005E4B88"/>
    <w:rsid w:val="005E4DF6"/>
    <w:rsid w:val="005F0421"/>
    <w:rsid w:val="005F16C9"/>
    <w:rsid w:val="005F5BE8"/>
    <w:rsid w:val="00604189"/>
    <w:rsid w:val="00606145"/>
    <w:rsid w:val="00621FF8"/>
    <w:rsid w:val="0062701C"/>
    <w:rsid w:val="00645FBC"/>
    <w:rsid w:val="006476B6"/>
    <w:rsid w:val="00647C7C"/>
    <w:rsid w:val="00654F21"/>
    <w:rsid w:val="00655400"/>
    <w:rsid w:val="006563A5"/>
    <w:rsid w:val="00660B2C"/>
    <w:rsid w:val="00664191"/>
    <w:rsid w:val="006660E4"/>
    <w:rsid w:val="00666BF2"/>
    <w:rsid w:val="00672E08"/>
    <w:rsid w:val="00673C6B"/>
    <w:rsid w:val="00675C8F"/>
    <w:rsid w:val="00675CD9"/>
    <w:rsid w:val="006768F6"/>
    <w:rsid w:val="0068237D"/>
    <w:rsid w:val="00682546"/>
    <w:rsid w:val="00685715"/>
    <w:rsid w:val="006878EE"/>
    <w:rsid w:val="0069009F"/>
    <w:rsid w:val="00691065"/>
    <w:rsid w:val="006922C8"/>
    <w:rsid w:val="00692A03"/>
    <w:rsid w:val="00693816"/>
    <w:rsid w:val="00693CC9"/>
    <w:rsid w:val="00694A7F"/>
    <w:rsid w:val="006968B9"/>
    <w:rsid w:val="006A1ED6"/>
    <w:rsid w:val="006A47E7"/>
    <w:rsid w:val="006A48D7"/>
    <w:rsid w:val="006A4CC9"/>
    <w:rsid w:val="006A56CB"/>
    <w:rsid w:val="006B1D12"/>
    <w:rsid w:val="006B423B"/>
    <w:rsid w:val="006B4CE3"/>
    <w:rsid w:val="006C1B21"/>
    <w:rsid w:val="006C30F5"/>
    <w:rsid w:val="006D1379"/>
    <w:rsid w:val="006D6A13"/>
    <w:rsid w:val="006E008A"/>
    <w:rsid w:val="006E1287"/>
    <w:rsid w:val="006E2C29"/>
    <w:rsid w:val="006E7A75"/>
    <w:rsid w:val="006F1FA2"/>
    <w:rsid w:val="006F2168"/>
    <w:rsid w:val="006F6E53"/>
    <w:rsid w:val="00700899"/>
    <w:rsid w:val="00701D76"/>
    <w:rsid w:val="0070242B"/>
    <w:rsid w:val="00704547"/>
    <w:rsid w:val="007057E7"/>
    <w:rsid w:val="00705D20"/>
    <w:rsid w:val="007079A0"/>
    <w:rsid w:val="007179AA"/>
    <w:rsid w:val="00720885"/>
    <w:rsid w:val="0072096B"/>
    <w:rsid w:val="007210D1"/>
    <w:rsid w:val="007214A6"/>
    <w:rsid w:val="00725CD3"/>
    <w:rsid w:val="0072646D"/>
    <w:rsid w:val="00726E87"/>
    <w:rsid w:val="007273C9"/>
    <w:rsid w:val="00731585"/>
    <w:rsid w:val="00731CAE"/>
    <w:rsid w:val="00740626"/>
    <w:rsid w:val="007412CC"/>
    <w:rsid w:val="0074318A"/>
    <w:rsid w:val="00743471"/>
    <w:rsid w:val="0074398C"/>
    <w:rsid w:val="007439D4"/>
    <w:rsid w:val="00743C01"/>
    <w:rsid w:val="007449E9"/>
    <w:rsid w:val="00744D8E"/>
    <w:rsid w:val="007471D8"/>
    <w:rsid w:val="00752D6C"/>
    <w:rsid w:val="0075380E"/>
    <w:rsid w:val="00764948"/>
    <w:rsid w:val="00765769"/>
    <w:rsid w:val="00767175"/>
    <w:rsid w:val="00770301"/>
    <w:rsid w:val="00770984"/>
    <w:rsid w:val="00770AFB"/>
    <w:rsid w:val="00773892"/>
    <w:rsid w:val="0077434C"/>
    <w:rsid w:val="007755E8"/>
    <w:rsid w:val="007761C4"/>
    <w:rsid w:val="0077769A"/>
    <w:rsid w:val="00781D1C"/>
    <w:rsid w:val="00782EB8"/>
    <w:rsid w:val="00783717"/>
    <w:rsid w:val="007874EA"/>
    <w:rsid w:val="00794AD7"/>
    <w:rsid w:val="007A1723"/>
    <w:rsid w:val="007A3574"/>
    <w:rsid w:val="007A4B88"/>
    <w:rsid w:val="007B4E3F"/>
    <w:rsid w:val="007C3F03"/>
    <w:rsid w:val="007C739B"/>
    <w:rsid w:val="007D3649"/>
    <w:rsid w:val="007D36A1"/>
    <w:rsid w:val="007D737F"/>
    <w:rsid w:val="007E083D"/>
    <w:rsid w:val="007E2E44"/>
    <w:rsid w:val="007E3A26"/>
    <w:rsid w:val="007E3E8D"/>
    <w:rsid w:val="007E5CBD"/>
    <w:rsid w:val="007E66E6"/>
    <w:rsid w:val="007E72CD"/>
    <w:rsid w:val="007F1A26"/>
    <w:rsid w:val="007F281E"/>
    <w:rsid w:val="007F39E1"/>
    <w:rsid w:val="007F4E25"/>
    <w:rsid w:val="008005FB"/>
    <w:rsid w:val="00803A5B"/>
    <w:rsid w:val="00804D86"/>
    <w:rsid w:val="00805300"/>
    <w:rsid w:val="008058F6"/>
    <w:rsid w:val="008141C4"/>
    <w:rsid w:val="00814397"/>
    <w:rsid w:val="00814FCD"/>
    <w:rsid w:val="008150D6"/>
    <w:rsid w:val="00815DC3"/>
    <w:rsid w:val="008160AE"/>
    <w:rsid w:val="00821E41"/>
    <w:rsid w:val="00825B2E"/>
    <w:rsid w:val="00827B5F"/>
    <w:rsid w:val="008420D3"/>
    <w:rsid w:val="008524A4"/>
    <w:rsid w:val="00852D11"/>
    <w:rsid w:val="00855C1A"/>
    <w:rsid w:val="0085751E"/>
    <w:rsid w:val="00857B54"/>
    <w:rsid w:val="00861EBC"/>
    <w:rsid w:val="0086324C"/>
    <w:rsid w:val="00864FCF"/>
    <w:rsid w:val="0086604A"/>
    <w:rsid w:val="008705D8"/>
    <w:rsid w:val="00870B4C"/>
    <w:rsid w:val="00870BA8"/>
    <w:rsid w:val="008714A1"/>
    <w:rsid w:val="00882608"/>
    <w:rsid w:val="00882A28"/>
    <w:rsid w:val="0088474F"/>
    <w:rsid w:val="008942A6"/>
    <w:rsid w:val="008953C1"/>
    <w:rsid w:val="00895D2B"/>
    <w:rsid w:val="00896063"/>
    <w:rsid w:val="00897EA1"/>
    <w:rsid w:val="008A2097"/>
    <w:rsid w:val="008A2EF6"/>
    <w:rsid w:val="008A603B"/>
    <w:rsid w:val="008A7703"/>
    <w:rsid w:val="008B2D46"/>
    <w:rsid w:val="008B57FD"/>
    <w:rsid w:val="008B7D9A"/>
    <w:rsid w:val="008C04C4"/>
    <w:rsid w:val="008C1AB8"/>
    <w:rsid w:val="008C72A8"/>
    <w:rsid w:val="008C7D55"/>
    <w:rsid w:val="008D0DA5"/>
    <w:rsid w:val="008D10F7"/>
    <w:rsid w:val="008D15AC"/>
    <w:rsid w:val="008D39E7"/>
    <w:rsid w:val="008D6455"/>
    <w:rsid w:val="008E0EB6"/>
    <w:rsid w:val="008E1E2E"/>
    <w:rsid w:val="008E6532"/>
    <w:rsid w:val="008F0EEC"/>
    <w:rsid w:val="008F253B"/>
    <w:rsid w:val="008F644F"/>
    <w:rsid w:val="008F6D5D"/>
    <w:rsid w:val="009034C2"/>
    <w:rsid w:val="00904A00"/>
    <w:rsid w:val="00911BEA"/>
    <w:rsid w:val="00916643"/>
    <w:rsid w:val="0091691F"/>
    <w:rsid w:val="00917B17"/>
    <w:rsid w:val="0092169E"/>
    <w:rsid w:val="00923768"/>
    <w:rsid w:val="009264D8"/>
    <w:rsid w:val="00927D0C"/>
    <w:rsid w:val="00932AB1"/>
    <w:rsid w:val="009339A3"/>
    <w:rsid w:val="009343BE"/>
    <w:rsid w:val="00936E78"/>
    <w:rsid w:val="00943326"/>
    <w:rsid w:val="00950B85"/>
    <w:rsid w:val="00951B17"/>
    <w:rsid w:val="00954C03"/>
    <w:rsid w:val="00955F54"/>
    <w:rsid w:val="00956331"/>
    <w:rsid w:val="00960C57"/>
    <w:rsid w:val="00962D58"/>
    <w:rsid w:val="00963DD6"/>
    <w:rsid w:val="00970F27"/>
    <w:rsid w:val="009720F6"/>
    <w:rsid w:val="00980D56"/>
    <w:rsid w:val="00983C48"/>
    <w:rsid w:val="009915BE"/>
    <w:rsid w:val="00997F5C"/>
    <w:rsid w:val="009A0904"/>
    <w:rsid w:val="009A1C45"/>
    <w:rsid w:val="009A2231"/>
    <w:rsid w:val="009A5FA7"/>
    <w:rsid w:val="009B0C0E"/>
    <w:rsid w:val="009B4880"/>
    <w:rsid w:val="009B50FE"/>
    <w:rsid w:val="009B5548"/>
    <w:rsid w:val="009B7F01"/>
    <w:rsid w:val="009C070E"/>
    <w:rsid w:val="009C0CAF"/>
    <w:rsid w:val="009C2502"/>
    <w:rsid w:val="009C2917"/>
    <w:rsid w:val="009C3E6B"/>
    <w:rsid w:val="009D1730"/>
    <w:rsid w:val="009D4CE1"/>
    <w:rsid w:val="009D5293"/>
    <w:rsid w:val="009D68D8"/>
    <w:rsid w:val="009E5741"/>
    <w:rsid w:val="009E651D"/>
    <w:rsid w:val="009E6972"/>
    <w:rsid w:val="00A00CC5"/>
    <w:rsid w:val="00A03E63"/>
    <w:rsid w:val="00A10A43"/>
    <w:rsid w:val="00A113F3"/>
    <w:rsid w:val="00A13512"/>
    <w:rsid w:val="00A14CF4"/>
    <w:rsid w:val="00A24FB3"/>
    <w:rsid w:val="00A25D39"/>
    <w:rsid w:val="00A26DC4"/>
    <w:rsid w:val="00A30A82"/>
    <w:rsid w:val="00A30ADB"/>
    <w:rsid w:val="00A30B2F"/>
    <w:rsid w:val="00A30CC2"/>
    <w:rsid w:val="00A36AB4"/>
    <w:rsid w:val="00A434BB"/>
    <w:rsid w:val="00A44AAB"/>
    <w:rsid w:val="00A46997"/>
    <w:rsid w:val="00A51890"/>
    <w:rsid w:val="00A51AD8"/>
    <w:rsid w:val="00A51C72"/>
    <w:rsid w:val="00A51CCB"/>
    <w:rsid w:val="00A567CD"/>
    <w:rsid w:val="00A56A25"/>
    <w:rsid w:val="00A56EED"/>
    <w:rsid w:val="00A57A45"/>
    <w:rsid w:val="00A60A2F"/>
    <w:rsid w:val="00A60FD5"/>
    <w:rsid w:val="00A61D62"/>
    <w:rsid w:val="00A63194"/>
    <w:rsid w:val="00A654E7"/>
    <w:rsid w:val="00A669F1"/>
    <w:rsid w:val="00A66C37"/>
    <w:rsid w:val="00A70D39"/>
    <w:rsid w:val="00A8118A"/>
    <w:rsid w:val="00A832FB"/>
    <w:rsid w:val="00A908CA"/>
    <w:rsid w:val="00A93DA1"/>
    <w:rsid w:val="00A96B81"/>
    <w:rsid w:val="00AA1CFA"/>
    <w:rsid w:val="00AA36BD"/>
    <w:rsid w:val="00AA5340"/>
    <w:rsid w:val="00AB25C1"/>
    <w:rsid w:val="00AB513E"/>
    <w:rsid w:val="00AB6B8E"/>
    <w:rsid w:val="00AC0BD4"/>
    <w:rsid w:val="00AC1959"/>
    <w:rsid w:val="00AC3248"/>
    <w:rsid w:val="00AC39F3"/>
    <w:rsid w:val="00AC4CD2"/>
    <w:rsid w:val="00AC5730"/>
    <w:rsid w:val="00AD1AD1"/>
    <w:rsid w:val="00AD7C78"/>
    <w:rsid w:val="00AE29F1"/>
    <w:rsid w:val="00AE2F07"/>
    <w:rsid w:val="00AE5F83"/>
    <w:rsid w:val="00AE79F0"/>
    <w:rsid w:val="00AF0F47"/>
    <w:rsid w:val="00AF1580"/>
    <w:rsid w:val="00AF52D1"/>
    <w:rsid w:val="00B04F5B"/>
    <w:rsid w:val="00B07B70"/>
    <w:rsid w:val="00B12451"/>
    <w:rsid w:val="00B1324D"/>
    <w:rsid w:val="00B13E2F"/>
    <w:rsid w:val="00B20CCE"/>
    <w:rsid w:val="00B22BDB"/>
    <w:rsid w:val="00B30E1A"/>
    <w:rsid w:val="00B33ED3"/>
    <w:rsid w:val="00B3529E"/>
    <w:rsid w:val="00B35B51"/>
    <w:rsid w:val="00B374BB"/>
    <w:rsid w:val="00B37893"/>
    <w:rsid w:val="00B37D07"/>
    <w:rsid w:val="00B47ACC"/>
    <w:rsid w:val="00B47CF4"/>
    <w:rsid w:val="00B53EBE"/>
    <w:rsid w:val="00B53FD2"/>
    <w:rsid w:val="00B55796"/>
    <w:rsid w:val="00B56A2E"/>
    <w:rsid w:val="00B60DF0"/>
    <w:rsid w:val="00B6153D"/>
    <w:rsid w:val="00B6279D"/>
    <w:rsid w:val="00B64E0B"/>
    <w:rsid w:val="00B65CAC"/>
    <w:rsid w:val="00B66E54"/>
    <w:rsid w:val="00B67F2E"/>
    <w:rsid w:val="00B71EC5"/>
    <w:rsid w:val="00B72D39"/>
    <w:rsid w:val="00B80082"/>
    <w:rsid w:val="00B828E4"/>
    <w:rsid w:val="00B86867"/>
    <w:rsid w:val="00B87854"/>
    <w:rsid w:val="00B87C3F"/>
    <w:rsid w:val="00B9272C"/>
    <w:rsid w:val="00B930DF"/>
    <w:rsid w:val="00B94843"/>
    <w:rsid w:val="00BA0772"/>
    <w:rsid w:val="00BA45C8"/>
    <w:rsid w:val="00BA55A8"/>
    <w:rsid w:val="00BA57C3"/>
    <w:rsid w:val="00BA5820"/>
    <w:rsid w:val="00BA5865"/>
    <w:rsid w:val="00BB5CFB"/>
    <w:rsid w:val="00BB7B45"/>
    <w:rsid w:val="00BC0098"/>
    <w:rsid w:val="00BC14A0"/>
    <w:rsid w:val="00BC1932"/>
    <w:rsid w:val="00BC3085"/>
    <w:rsid w:val="00BC5C0D"/>
    <w:rsid w:val="00BD290D"/>
    <w:rsid w:val="00BD3201"/>
    <w:rsid w:val="00BD4A19"/>
    <w:rsid w:val="00BE18FC"/>
    <w:rsid w:val="00BE2D51"/>
    <w:rsid w:val="00BE46CF"/>
    <w:rsid w:val="00BF1B6C"/>
    <w:rsid w:val="00BF2171"/>
    <w:rsid w:val="00BF3300"/>
    <w:rsid w:val="00BF5EF6"/>
    <w:rsid w:val="00BF66D7"/>
    <w:rsid w:val="00C0449C"/>
    <w:rsid w:val="00C058B9"/>
    <w:rsid w:val="00C0713B"/>
    <w:rsid w:val="00C1190D"/>
    <w:rsid w:val="00C151DC"/>
    <w:rsid w:val="00C1768A"/>
    <w:rsid w:val="00C207FE"/>
    <w:rsid w:val="00C23BCB"/>
    <w:rsid w:val="00C24AE4"/>
    <w:rsid w:val="00C26FFE"/>
    <w:rsid w:val="00C3300C"/>
    <w:rsid w:val="00C355C3"/>
    <w:rsid w:val="00C41317"/>
    <w:rsid w:val="00C414A7"/>
    <w:rsid w:val="00C4182A"/>
    <w:rsid w:val="00C43DF7"/>
    <w:rsid w:val="00C452E9"/>
    <w:rsid w:val="00C46DDD"/>
    <w:rsid w:val="00C524AB"/>
    <w:rsid w:val="00C532C6"/>
    <w:rsid w:val="00C54CCB"/>
    <w:rsid w:val="00C5519D"/>
    <w:rsid w:val="00C5714B"/>
    <w:rsid w:val="00C57548"/>
    <w:rsid w:val="00C60DFA"/>
    <w:rsid w:val="00C6186E"/>
    <w:rsid w:val="00C62932"/>
    <w:rsid w:val="00C62BE5"/>
    <w:rsid w:val="00C63C03"/>
    <w:rsid w:val="00C63E77"/>
    <w:rsid w:val="00C6501C"/>
    <w:rsid w:val="00C65FAC"/>
    <w:rsid w:val="00C71D08"/>
    <w:rsid w:val="00C73AFF"/>
    <w:rsid w:val="00C76C2D"/>
    <w:rsid w:val="00C808DE"/>
    <w:rsid w:val="00C86BBC"/>
    <w:rsid w:val="00C91567"/>
    <w:rsid w:val="00C922F1"/>
    <w:rsid w:val="00C9442B"/>
    <w:rsid w:val="00C97BFE"/>
    <w:rsid w:val="00CA192E"/>
    <w:rsid w:val="00CA46CE"/>
    <w:rsid w:val="00CA6977"/>
    <w:rsid w:val="00CA7CCA"/>
    <w:rsid w:val="00CB0BC3"/>
    <w:rsid w:val="00CB0C2B"/>
    <w:rsid w:val="00CB351F"/>
    <w:rsid w:val="00CB55BB"/>
    <w:rsid w:val="00CB65EC"/>
    <w:rsid w:val="00CB7CD2"/>
    <w:rsid w:val="00CC05EE"/>
    <w:rsid w:val="00CC1AB9"/>
    <w:rsid w:val="00CC596A"/>
    <w:rsid w:val="00CC5F98"/>
    <w:rsid w:val="00CC6B1E"/>
    <w:rsid w:val="00CC715F"/>
    <w:rsid w:val="00CD1CA8"/>
    <w:rsid w:val="00CD7F62"/>
    <w:rsid w:val="00CE3147"/>
    <w:rsid w:val="00CE5081"/>
    <w:rsid w:val="00CE641A"/>
    <w:rsid w:val="00CE64AD"/>
    <w:rsid w:val="00CF036B"/>
    <w:rsid w:val="00CF248C"/>
    <w:rsid w:val="00CF4EB2"/>
    <w:rsid w:val="00CF7BA8"/>
    <w:rsid w:val="00D00F91"/>
    <w:rsid w:val="00D03C4E"/>
    <w:rsid w:val="00D05D42"/>
    <w:rsid w:val="00D06792"/>
    <w:rsid w:val="00D07692"/>
    <w:rsid w:val="00D077E8"/>
    <w:rsid w:val="00D11C53"/>
    <w:rsid w:val="00D13908"/>
    <w:rsid w:val="00D143F9"/>
    <w:rsid w:val="00D16252"/>
    <w:rsid w:val="00D22AF5"/>
    <w:rsid w:val="00D23194"/>
    <w:rsid w:val="00D232E3"/>
    <w:rsid w:val="00D266EC"/>
    <w:rsid w:val="00D309AD"/>
    <w:rsid w:val="00D33914"/>
    <w:rsid w:val="00D34324"/>
    <w:rsid w:val="00D42BA0"/>
    <w:rsid w:val="00D44A4B"/>
    <w:rsid w:val="00D457DD"/>
    <w:rsid w:val="00D460E4"/>
    <w:rsid w:val="00D4656A"/>
    <w:rsid w:val="00D46C23"/>
    <w:rsid w:val="00D559FD"/>
    <w:rsid w:val="00D56084"/>
    <w:rsid w:val="00D60591"/>
    <w:rsid w:val="00D60606"/>
    <w:rsid w:val="00D61F49"/>
    <w:rsid w:val="00D63A3C"/>
    <w:rsid w:val="00D64620"/>
    <w:rsid w:val="00D6465E"/>
    <w:rsid w:val="00D65D9B"/>
    <w:rsid w:val="00D70A8E"/>
    <w:rsid w:val="00D72AD8"/>
    <w:rsid w:val="00D736B3"/>
    <w:rsid w:val="00D74AF9"/>
    <w:rsid w:val="00D75140"/>
    <w:rsid w:val="00D8009A"/>
    <w:rsid w:val="00D80831"/>
    <w:rsid w:val="00D83440"/>
    <w:rsid w:val="00D9146C"/>
    <w:rsid w:val="00D9409F"/>
    <w:rsid w:val="00D97836"/>
    <w:rsid w:val="00DA542A"/>
    <w:rsid w:val="00DA547C"/>
    <w:rsid w:val="00DB1ADC"/>
    <w:rsid w:val="00DB4BD0"/>
    <w:rsid w:val="00DC0F26"/>
    <w:rsid w:val="00DC24C3"/>
    <w:rsid w:val="00DC24DD"/>
    <w:rsid w:val="00DC2B85"/>
    <w:rsid w:val="00DC4525"/>
    <w:rsid w:val="00DD0D9F"/>
    <w:rsid w:val="00DD2487"/>
    <w:rsid w:val="00DD495F"/>
    <w:rsid w:val="00DD5C3D"/>
    <w:rsid w:val="00DD7B54"/>
    <w:rsid w:val="00DE03C3"/>
    <w:rsid w:val="00DE283E"/>
    <w:rsid w:val="00DE3097"/>
    <w:rsid w:val="00DE3724"/>
    <w:rsid w:val="00DE7AB7"/>
    <w:rsid w:val="00DF17EB"/>
    <w:rsid w:val="00E01A54"/>
    <w:rsid w:val="00E032D0"/>
    <w:rsid w:val="00E0388F"/>
    <w:rsid w:val="00E049C4"/>
    <w:rsid w:val="00E051A0"/>
    <w:rsid w:val="00E066BB"/>
    <w:rsid w:val="00E06904"/>
    <w:rsid w:val="00E06E63"/>
    <w:rsid w:val="00E071AC"/>
    <w:rsid w:val="00E10F7E"/>
    <w:rsid w:val="00E12CA6"/>
    <w:rsid w:val="00E12D7A"/>
    <w:rsid w:val="00E13808"/>
    <w:rsid w:val="00E13FA7"/>
    <w:rsid w:val="00E15C44"/>
    <w:rsid w:val="00E16A19"/>
    <w:rsid w:val="00E20784"/>
    <w:rsid w:val="00E20DCB"/>
    <w:rsid w:val="00E251B6"/>
    <w:rsid w:val="00E25586"/>
    <w:rsid w:val="00E36643"/>
    <w:rsid w:val="00E408D5"/>
    <w:rsid w:val="00E426FB"/>
    <w:rsid w:val="00E4527E"/>
    <w:rsid w:val="00E459D3"/>
    <w:rsid w:val="00E5160A"/>
    <w:rsid w:val="00E53D2B"/>
    <w:rsid w:val="00E61625"/>
    <w:rsid w:val="00E635C7"/>
    <w:rsid w:val="00E63697"/>
    <w:rsid w:val="00E644BF"/>
    <w:rsid w:val="00E676AF"/>
    <w:rsid w:val="00E6797F"/>
    <w:rsid w:val="00E72460"/>
    <w:rsid w:val="00E7281B"/>
    <w:rsid w:val="00E73AA0"/>
    <w:rsid w:val="00E801C7"/>
    <w:rsid w:val="00E8070F"/>
    <w:rsid w:val="00E83ACF"/>
    <w:rsid w:val="00E84059"/>
    <w:rsid w:val="00E84139"/>
    <w:rsid w:val="00E8509F"/>
    <w:rsid w:val="00E86938"/>
    <w:rsid w:val="00E87383"/>
    <w:rsid w:val="00E90B57"/>
    <w:rsid w:val="00E91D3A"/>
    <w:rsid w:val="00E93497"/>
    <w:rsid w:val="00E95686"/>
    <w:rsid w:val="00E96BEC"/>
    <w:rsid w:val="00E96C58"/>
    <w:rsid w:val="00EA0552"/>
    <w:rsid w:val="00EA16C3"/>
    <w:rsid w:val="00EA1974"/>
    <w:rsid w:val="00EA2527"/>
    <w:rsid w:val="00EA2D08"/>
    <w:rsid w:val="00EA694E"/>
    <w:rsid w:val="00EA6A1D"/>
    <w:rsid w:val="00EB168A"/>
    <w:rsid w:val="00EB1FFC"/>
    <w:rsid w:val="00EB3A15"/>
    <w:rsid w:val="00EB4DA2"/>
    <w:rsid w:val="00EC512B"/>
    <w:rsid w:val="00EC58F9"/>
    <w:rsid w:val="00EC6352"/>
    <w:rsid w:val="00EC66E2"/>
    <w:rsid w:val="00EC6B04"/>
    <w:rsid w:val="00EC7DCE"/>
    <w:rsid w:val="00ED1DD0"/>
    <w:rsid w:val="00ED475A"/>
    <w:rsid w:val="00ED5B6F"/>
    <w:rsid w:val="00ED719A"/>
    <w:rsid w:val="00ED7D74"/>
    <w:rsid w:val="00EE0CDA"/>
    <w:rsid w:val="00EE17DE"/>
    <w:rsid w:val="00EE2035"/>
    <w:rsid w:val="00EE229B"/>
    <w:rsid w:val="00EE3309"/>
    <w:rsid w:val="00EE36E2"/>
    <w:rsid w:val="00EE3783"/>
    <w:rsid w:val="00EE49A4"/>
    <w:rsid w:val="00EF2C67"/>
    <w:rsid w:val="00EF326E"/>
    <w:rsid w:val="00EF52F7"/>
    <w:rsid w:val="00EF5A64"/>
    <w:rsid w:val="00EF5AA6"/>
    <w:rsid w:val="00F06F68"/>
    <w:rsid w:val="00F07752"/>
    <w:rsid w:val="00F1278B"/>
    <w:rsid w:val="00F2000A"/>
    <w:rsid w:val="00F228D5"/>
    <w:rsid w:val="00F22BEA"/>
    <w:rsid w:val="00F23A35"/>
    <w:rsid w:val="00F247C5"/>
    <w:rsid w:val="00F24B52"/>
    <w:rsid w:val="00F25763"/>
    <w:rsid w:val="00F26B77"/>
    <w:rsid w:val="00F32E9E"/>
    <w:rsid w:val="00F37B9A"/>
    <w:rsid w:val="00F41D3B"/>
    <w:rsid w:val="00F44265"/>
    <w:rsid w:val="00F444BE"/>
    <w:rsid w:val="00F50F8C"/>
    <w:rsid w:val="00F51589"/>
    <w:rsid w:val="00F522A4"/>
    <w:rsid w:val="00F54364"/>
    <w:rsid w:val="00F63B0D"/>
    <w:rsid w:val="00F647AD"/>
    <w:rsid w:val="00F66A87"/>
    <w:rsid w:val="00F67F26"/>
    <w:rsid w:val="00F70991"/>
    <w:rsid w:val="00F71E60"/>
    <w:rsid w:val="00F73119"/>
    <w:rsid w:val="00F8030E"/>
    <w:rsid w:val="00F8371E"/>
    <w:rsid w:val="00F844FF"/>
    <w:rsid w:val="00F91B50"/>
    <w:rsid w:val="00F94008"/>
    <w:rsid w:val="00F95089"/>
    <w:rsid w:val="00FA3047"/>
    <w:rsid w:val="00FB013F"/>
    <w:rsid w:val="00FB37D1"/>
    <w:rsid w:val="00FB5888"/>
    <w:rsid w:val="00FB7149"/>
    <w:rsid w:val="00FC0146"/>
    <w:rsid w:val="00FC34F8"/>
    <w:rsid w:val="00FC40A8"/>
    <w:rsid w:val="00FD3B2A"/>
    <w:rsid w:val="00FD5284"/>
    <w:rsid w:val="00FD5C81"/>
    <w:rsid w:val="00FD6247"/>
    <w:rsid w:val="00FD6CE0"/>
    <w:rsid w:val="00FD7038"/>
    <w:rsid w:val="00FF26A8"/>
    <w:rsid w:val="00FF42AC"/>
    <w:rsid w:val="00FF511E"/>
    <w:rsid w:val="00FF5D8C"/>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40B36"/>
  <w15:chartTrackingRefBased/>
  <w15:docId w15:val="{B2114B36-9E73-46B0-B5E5-88DA22144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36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9368A"/>
  </w:style>
  <w:style w:type="character" w:customStyle="1" w:styleId="normaltextrun">
    <w:name w:val="normaltextrun"/>
    <w:basedOn w:val="DefaultParagraphFont"/>
    <w:rsid w:val="0039368A"/>
  </w:style>
  <w:style w:type="character" w:customStyle="1" w:styleId="scxw220916237">
    <w:name w:val="scxw220916237"/>
    <w:basedOn w:val="DefaultParagraphFont"/>
    <w:rsid w:val="0039368A"/>
  </w:style>
  <w:style w:type="character" w:customStyle="1" w:styleId="advancedproofingissue">
    <w:name w:val="advancedproofingissue"/>
    <w:basedOn w:val="DefaultParagraphFont"/>
    <w:rsid w:val="0039368A"/>
  </w:style>
  <w:style w:type="paragraph" w:styleId="Header">
    <w:name w:val="header"/>
    <w:basedOn w:val="Normal"/>
    <w:link w:val="HeaderChar"/>
    <w:uiPriority w:val="99"/>
    <w:unhideWhenUsed/>
    <w:rsid w:val="00393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68A"/>
  </w:style>
  <w:style w:type="paragraph" w:styleId="Footer">
    <w:name w:val="footer"/>
    <w:basedOn w:val="Normal"/>
    <w:link w:val="FooterChar"/>
    <w:uiPriority w:val="99"/>
    <w:unhideWhenUsed/>
    <w:rsid w:val="00393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68A"/>
  </w:style>
  <w:style w:type="character" w:styleId="Emphasis">
    <w:name w:val="Emphasis"/>
    <w:basedOn w:val="DefaultParagraphFont"/>
    <w:uiPriority w:val="20"/>
    <w:qFormat/>
    <w:rsid w:val="000B4C98"/>
    <w:rPr>
      <w:i/>
      <w:iCs/>
    </w:rPr>
  </w:style>
  <w:style w:type="paragraph" w:styleId="ListParagraph">
    <w:name w:val="List Paragraph"/>
    <w:basedOn w:val="Normal"/>
    <w:uiPriority w:val="34"/>
    <w:qFormat/>
    <w:rsid w:val="00DC24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91877">
      <w:bodyDiv w:val="1"/>
      <w:marLeft w:val="0"/>
      <w:marRight w:val="0"/>
      <w:marTop w:val="0"/>
      <w:marBottom w:val="0"/>
      <w:divBdr>
        <w:top w:val="none" w:sz="0" w:space="0" w:color="auto"/>
        <w:left w:val="none" w:sz="0" w:space="0" w:color="auto"/>
        <w:bottom w:val="none" w:sz="0" w:space="0" w:color="auto"/>
        <w:right w:val="none" w:sz="0" w:space="0" w:color="auto"/>
      </w:divBdr>
    </w:div>
    <w:div w:id="667055895">
      <w:bodyDiv w:val="1"/>
      <w:marLeft w:val="0"/>
      <w:marRight w:val="0"/>
      <w:marTop w:val="0"/>
      <w:marBottom w:val="0"/>
      <w:divBdr>
        <w:top w:val="none" w:sz="0" w:space="0" w:color="auto"/>
        <w:left w:val="none" w:sz="0" w:space="0" w:color="auto"/>
        <w:bottom w:val="none" w:sz="0" w:space="0" w:color="auto"/>
        <w:right w:val="none" w:sz="0" w:space="0" w:color="auto"/>
      </w:divBdr>
      <w:divsChild>
        <w:div w:id="452099777">
          <w:marLeft w:val="0"/>
          <w:marRight w:val="0"/>
          <w:marTop w:val="0"/>
          <w:marBottom w:val="0"/>
          <w:divBdr>
            <w:top w:val="none" w:sz="0" w:space="0" w:color="auto"/>
            <w:left w:val="none" w:sz="0" w:space="0" w:color="auto"/>
            <w:bottom w:val="none" w:sz="0" w:space="0" w:color="auto"/>
            <w:right w:val="none" w:sz="0" w:space="0" w:color="auto"/>
          </w:divBdr>
        </w:div>
        <w:div w:id="601884451">
          <w:marLeft w:val="0"/>
          <w:marRight w:val="0"/>
          <w:marTop w:val="0"/>
          <w:marBottom w:val="0"/>
          <w:divBdr>
            <w:top w:val="none" w:sz="0" w:space="0" w:color="auto"/>
            <w:left w:val="none" w:sz="0" w:space="0" w:color="auto"/>
            <w:bottom w:val="none" w:sz="0" w:space="0" w:color="auto"/>
            <w:right w:val="none" w:sz="0" w:space="0" w:color="auto"/>
          </w:divBdr>
        </w:div>
        <w:div w:id="801920118">
          <w:marLeft w:val="0"/>
          <w:marRight w:val="0"/>
          <w:marTop w:val="0"/>
          <w:marBottom w:val="0"/>
          <w:divBdr>
            <w:top w:val="none" w:sz="0" w:space="0" w:color="auto"/>
            <w:left w:val="none" w:sz="0" w:space="0" w:color="auto"/>
            <w:bottom w:val="none" w:sz="0" w:space="0" w:color="auto"/>
            <w:right w:val="none" w:sz="0" w:space="0" w:color="auto"/>
          </w:divBdr>
        </w:div>
        <w:div w:id="930048952">
          <w:marLeft w:val="0"/>
          <w:marRight w:val="0"/>
          <w:marTop w:val="0"/>
          <w:marBottom w:val="0"/>
          <w:divBdr>
            <w:top w:val="none" w:sz="0" w:space="0" w:color="auto"/>
            <w:left w:val="none" w:sz="0" w:space="0" w:color="auto"/>
            <w:bottom w:val="none" w:sz="0" w:space="0" w:color="auto"/>
            <w:right w:val="none" w:sz="0" w:space="0" w:color="auto"/>
          </w:divBdr>
        </w:div>
        <w:div w:id="1272472084">
          <w:marLeft w:val="0"/>
          <w:marRight w:val="0"/>
          <w:marTop w:val="0"/>
          <w:marBottom w:val="0"/>
          <w:divBdr>
            <w:top w:val="none" w:sz="0" w:space="0" w:color="auto"/>
            <w:left w:val="none" w:sz="0" w:space="0" w:color="auto"/>
            <w:bottom w:val="none" w:sz="0" w:space="0" w:color="auto"/>
            <w:right w:val="none" w:sz="0" w:space="0" w:color="auto"/>
          </w:divBdr>
        </w:div>
        <w:div w:id="1341733648">
          <w:marLeft w:val="0"/>
          <w:marRight w:val="0"/>
          <w:marTop w:val="0"/>
          <w:marBottom w:val="0"/>
          <w:divBdr>
            <w:top w:val="none" w:sz="0" w:space="0" w:color="auto"/>
            <w:left w:val="none" w:sz="0" w:space="0" w:color="auto"/>
            <w:bottom w:val="none" w:sz="0" w:space="0" w:color="auto"/>
            <w:right w:val="none" w:sz="0" w:space="0" w:color="auto"/>
          </w:divBdr>
        </w:div>
        <w:div w:id="1604655664">
          <w:marLeft w:val="0"/>
          <w:marRight w:val="0"/>
          <w:marTop w:val="0"/>
          <w:marBottom w:val="0"/>
          <w:divBdr>
            <w:top w:val="none" w:sz="0" w:space="0" w:color="auto"/>
            <w:left w:val="none" w:sz="0" w:space="0" w:color="auto"/>
            <w:bottom w:val="none" w:sz="0" w:space="0" w:color="auto"/>
            <w:right w:val="none" w:sz="0" w:space="0" w:color="auto"/>
          </w:divBdr>
        </w:div>
        <w:div w:id="1608074579">
          <w:marLeft w:val="0"/>
          <w:marRight w:val="0"/>
          <w:marTop w:val="0"/>
          <w:marBottom w:val="0"/>
          <w:divBdr>
            <w:top w:val="none" w:sz="0" w:space="0" w:color="auto"/>
            <w:left w:val="none" w:sz="0" w:space="0" w:color="auto"/>
            <w:bottom w:val="none" w:sz="0" w:space="0" w:color="auto"/>
            <w:right w:val="none" w:sz="0" w:space="0" w:color="auto"/>
          </w:divBdr>
        </w:div>
        <w:div w:id="1911498886">
          <w:marLeft w:val="0"/>
          <w:marRight w:val="0"/>
          <w:marTop w:val="0"/>
          <w:marBottom w:val="0"/>
          <w:divBdr>
            <w:top w:val="none" w:sz="0" w:space="0" w:color="auto"/>
            <w:left w:val="none" w:sz="0" w:space="0" w:color="auto"/>
            <w:bottom w:val="none" w:sz="0" w:space="0" w:color="auto"/>
            <w:right w:val="none" w:sz="0" w:space="0" w:color="auto"/>
          </w:divBdr>
        </w:div>
        <w:div w:id="1995528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5236ec6-c6ce-42d7-8546-f82adff29a0a">
      <Terms xmlns="http://schemas.microsoft.com/office/infopath/2007/PartnerControls"/>
    </lcf76f155ced4ddcb4097134ff3c332f>
    <TaxCatchAll xmlns="553e2522-a07f-4255-a956-550b8b7add9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36482DDD7CAB4E8F83EF25633D98E4" ma:contentTypeVersion="19" ma:contentTypeDescription="Create a new document." ma:contentTypeScope="" ma:versionID="4ecaca231ac7511cdff8568653c60715">
  <xsd:schema xmlns:xsd="http://www.w3.org/2001/XMLSchema" xmlns:xs="http://www.w3.org/2001/XMLSchema" xmlns:p="http://schemas.microsoft.com/office/2006/metadata/properties" xmlns:ns2="553e2522-a07f-4255-a956-550b8b7add91" xmlns:ns3="15236ec6-c6ce-42d7-8546-f82adff29a0a" targetNamespace="http://schemas.microsoft.com/office/2006/metadata/properties" ma:root="true" ma:fieldsID="deec7df1e6224d7062ee1f99882001c9" ns2:_="" ns3:_="">
    <xsd:import namespace="553e2522-a07f-4255-a956-550b8b7add91"/>
    <xsd:import namespace="15236ec6-c6ce-42d7-8546-f82adff29a0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e2522-a07f-4255-a956-550b8b7add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4b4efb7-149f-46de-b013-89bdcbc69430}" ma:internalName="TaxCatchAll" ma:showField="CatchAllData" ma:web="553e2522-a07f-4255-a956-550b8b7add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236ec6-c6ce-42d7-8546-f82adff29a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25b7939-a16f-4a0a-b696-a3224ffc1a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9ECFCA-134E-4247-B0C8-95A1CEB1C8DA}">
  <ds:schemaRefs>
    <ds:schemaRef ds:uri="http://schemas.microsoft.com/office/2006/metadata/properties"/>
    <ds:schemaRef ds:uri="http://schemas.microsoft.com/office/infopath/2007/PartnerControls"/>
    <ds:schemaRef ds:uri="15236ec6-c6ce-42d7-8546-f82adff29a0a"/>
    <ds:schemaRef ds:uri="553e2522-a07f-4255-a956-550b8b7add91"/>
  </ds:schemaRefs>
</ds:datastoreItem>
</file>

<file path=customXml/itemProps2.xml><?xml version="1.0" encoding="utf-8"?>
<ds:datastoreItem xmlns:ds="http://schemas.openxmlformats.org/officeDocument/2006/customXml" ds:itemID="{DC043DE8-26C8-4291-B14F-B4FCC02161DB}"/>
</file>

<file path=customXml/itemProps3.xml><?xml version="1.0" encoding="utf-8"?>
<ds:datastoreItem xmlns:ds="http://schemas.openxmlformats.org/officeDocument/2006/customXml" ds:itemID="{37C72E14-791B-4339-8212-8741BE55DC2C}">
  <ds:schemaRefs>
    <ds:schemaRef ds:uri="http://schemas.openxmlformats.org/officeDocument/2006/bibliography"/>
  </ds:schemaRefs>
</ds:datastoreItem>
</file>

<file path=customXml/itemProps4.xml><?xml version="1.0" encoding="utf-8"?>
<ds:datastoreItem xmlns:ds="http://schemas.openxmlformats.org/officeDocument/2006/customXml" ds:itemID="{E74DCC7E-81FF-4868-9B47-5373A4184B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4</Pages>
  <Words>1006</Words>
  <Characters>573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Hernandez</dc:creator>
  <cp:keywords/>
  <dc:description/>
  <cp:lastModifiedBy>Frank Rodarte</cp:lastModifiedBy>
  <cp:revision>41</cp:revision>
  <dcterms:created xsi:type="dcterms:W3CDTF">2022-06-23T22:09:00Z</dcterms:created>
  <dcterms:modified xsi:type="dcterms:W3CDTF">2022-09-22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6482DDD7CAB4E8F83EF25633D98E4</vt:lpwstr>
  </property>
  <property fmtid="{D5CDD505-2E9C-101B-9397-08002B2CF9AE}" pid="3" name="MediaServiceImageTags">
    <vt:lpwstr/>
  </property>
</Properties>
</file>